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8BF7AB" w14:textId="3CA9EE31" w:rsidR="008674F5" w:rsidRPr="00786BC4" w:rsidRDefault="008674F5" w:rsidP="008674F5">
      <w:pPr>
        <w:jc w:val="center"/>
        <w:rPr>
          <w:rFonts w:asciiTheme="minorHAnsi" w:hAnsiTheme="minorHAnsi" w:cstheme="minorHAnsi"/>
          <w:b/>
          <w:color w:val="008BCC"/>
          <w:sz w:val="28"/>
          <w:szCs w:val="28"/>
        </w:rPr>
      </w:pPr>
      <w:r w:rsidRPr="00786BC4">
        <w:rPr>
          <w:rFonts w:asciiTheme="minorHAnsi" w:hAnsiTheme="minorHAnsi" w:cstheme="minorHAnsi"/>
          <w:color w:val="008BCC"/>
          <w:sz w:val="28"/>
          <w:szCs w:val="28"/>
        </w:rPr>
        <w:t>eMERGE Steering Committee Meeting</w:t>
      </w:r>
    </w:p>
    <w:p w14:paraId="2CA951E2" w14:textId="5F541DB6" w:rsidR="008674F5" w:rsidRPr="00786BC4" w:rsidRDefault="00873895" w:rsidP="008674F5">
      <w:pPr>
        <w:jc w:val="center"/>
        <w:rPr>
          <w:rFonts w:asciiTheme="minorHAnsi" w:hAnsiTheme="minorHAnsi" w:cstheme="minorHAnsi"/>
        </w:rPr>
      </w:pPr>
      <w:r w:rsidRPr="00786BC4">
        <w:rPr>
          <w:rFonts w:asciiTheme="minorHAnsi" w:hAnsiTheme="minorHAnsi" w:cstheme="minorHAnsi"/>
        </w:rPr>
        <w:t>February 19</w:t>
      </w:r>
      <w:r w:rsidRPr="00786BC4">
        <w:rPr>
          <w:rFonts w:asciiTheme="minorHAnsi" w:hAnsiTheme="minorHAnsi" w:cstheme="minorHAnsi"/>
          <w:vertAlign w:val="superscript"/>
        </w:rPr>
        <w:t>th</w:t>
      </w:r>
      <w:r w:rsidRPr="00786BC4">
        <w:rPr>
          <w:rFonts w:asciiTheme="minorHAnsi" w:hAnsiTheme="minorHAnsi" w:cstheme="minorHAnsi"/>
        </w:rPr>
        <w:t xml:space="preserve"> &amp; 20</w:t>
      </w:r>
      <w:r w:rsidRPr="00786BC4">
        <w:rPr>
          <w:rFonts w:asciiTheme="minorHAnsi" w:hAnsiTheme="minorHAnsi" w:cstheme="minorHAnsi"/>
          <w:vertAlign w:val="superscript"/>
        </w:rPr>
        <w:t>th</w:t>
      </w:r>
      <w:r w:rsidRPr="00786BC4">
        <w:rPr>
          <w:rFonts w:asciiTheme="minorHAnsi" w:hAnsiTheme="minorHAnsi" w:cstheme="minorHAnsi"/>
        </w:rPr>
        <w:t>, 2020</w:t>
      </w:r>
    </w:p>
    <w:p w14:paraId="6A8149B0" w14:textId="682422FE" w:rsidR="008674F5" w:rsidRPr="00786BC4" w:rsidRDefault="00873895" w:rsidP="00E26971">
      <w:pPr>
        <w:jc w:val="center"/>
        <w:rPr>
          <w:rFonts w:asciiTheme="minorHAnsi" w:hAnsiTheme="minorHAnsi" w:cstheme="minorHAnsi"/>
        </w:rPr>
      </w:pPr>
      <w:r w:rsidRPr="00786BC4">
        <w:rPr>
          <w:rFonts w:asciiTheme="minorHAnsi" w:hAnsiTheme="minorHAnsi" w:cstheme="minorHAnsi"/>
        </w:rPr>
        <w:t>Bethesda, MD</w:t>
      </w:r>
    </w:p>
    <w:p w14:paraId="7CF4CC8F" w14:textId="77777777" w:rsidR="008674F5" w:rsidRPr="00786BC4" w:rsidRDefault="008674F5" w:rsidP="00F11F14">
      <w:pPr>
        <w:jc w:val="center"/>
        <w:rPr>
          <w:rFonts w:asciiTheme="minorHAnsi" w:hAnsiTheme="minorHAnsi" w:cstheme="minorHAnsi"/>
          <w:b/>
          <w:color w:val="008BCC"/>
        </w:rPr>
      </w:pPr>
      <w:r w:rsidRPr="00786BC4">
        <w:rPr>
          <w:rFonts w:asciiTheme="minorHAnsi" w:hAnsiTheme="minorHAnsi" w:cstheme="minorHAnsi"/>
          <w:b/>
          <w:color w:val="008BCC"/>
        </w:rPr>
        <w:t>• List of Attendees •</w:t>
      </w:r>
    </w:p>
    <w:tbl>
      <w:tblPr>
        <w:tblStyle w:val="ListTable4-Accent3"/>
        <w:tblpPr w:leftFromText="180" w:rightFromText="180" w:vertAnchor="text" w:horzAnchor="margin" w:tblpXSpec="center" w:tblpY="290"/>
        <w:tblW w:w="117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028"/>
        <w:gridCol w:w="1213"/>
        <w:gridCol w:w="1719"/>
        <w:gridCol w:w="1325"/>
        <w:gridCol w:w="1078"/>
        <w:gridCol w:w="1677"/>
        <w:gridCol w:w="1351"/>
        <w:gridCol w:w="1065"/>
        <w:gridCol w:w="1306"/>
      </w:tblGrid>
      <w:tr w:rsidR="00466BC8" w:rsidRPr="00786BC4" w14:paraId="0992E122" w14:textId="77777777" w:rsidTr="005A3A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noWrap/>
          </w:tcPr>
          <w:p w14:paraId="5658922B" w14:textId="77777777" w:rsidR="008674F5" w:rsidRPr="00786BC4" w:rsidRDefault="008674F5" w:rsidP="00F11F1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bookmarkStart w:id="0" w:name="_Hlk534362380"/>
            <w:r w:rsidRPr="00786BC4">
              <w:rPr>
                <w:rFonts w:asciiTheme="minorHAnsi" w:hAnsiTheme="minorHAnsi" w:cstheme="minorHAnsi"/>
                <w:sz w:val="18"/>
                <w:szCs w:val="18"/>
              </w:rPr>
              <w:t>Site</w:t>
            </w:r>
          </w:p>
        </w:tc>
        <w:tc>
          <w:tcPr>
            <w:tcW w:w="1213" w:type="dxa"/>
            <w:tcBorders>
              <w:top w:val="none" w:sz="0" w:space="0" w:color="auto"/>
              <w:bottom w:val="none" w:sz="0" w:space="0" w:color="auto"/>
            </w:tcBorders>
            <w:noWrap/>
          </w:tcPr>
          <w:p w14:paraId="1EEC5E27" w14:textId="77777777" w:rsidR="008674F5" w:rsidRPr="00786BC4" w:rsidRDefault="008674F5" w:rsidP="00F11F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786BC4">
              <w:rPr>
                <w:rFonts w:asciiTheme="minorHAnsi" w:hAnsiTheme="minorHAnsi" w:cstheme="minorHAnsi"/>
                <w:sz w:val="18"/>
                <w:szCs w:val="18"/>
              </w:rPr>
              <w:t>First Name</w:t>
            </w:r>
          </w:p>
        </w:tc>
        <w:tc>
          <w:tcPr>
            <w:tcW w:w="1719" w:type="dxa"/>
            <w:tcBorders>
              <w:top w:val="none" w:sz="0" w:space="0" w:color="auto"/>
              <w:bottom w:val="none" w:sz="0" w:space="0" w:color="auto"/>
            </w:tcBorders>
            <w:noWrap/>
          </w:tcPr>
          <w:p w14:paraId="6CE4D289" w14:textId="77777777" w:rsidR="008674F5" w:rsidRPr="00786BC4" w:rsidRDefault="008674F5" w:rsidP="00F11F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786BC4">
              <w:rPr>
                <w:rFonts w:asciiTheme="minorHAnsi" w:hAnsiTheme="minorHAnsi" w:cstheme="minorHAnsi"/>
                <w:sz w:val="18"/>
                <w:szCs w:val="18"/>
              </w:rPr>
              <w:t>Last Name</w:t>
            </w:r>
          </w:p>
        </w:tc>
        <w:tc>
          <w:tcPr>
            <w:tcW w:w="1325" w:type="dxa"/>
            <w:tcBorders>
              <w:top w:val="none" w:sz="0" w:space="0" w:color="auto"/>
              <w:bottom w:val="none" w:sz="0" w:space="0" w:color="auto"/>
            </w:tcBorders>
            <w:noWrap/>
          </w:tcPr>
          <w:p w14:paraId="216DBFD7" w14:textId="77777777" w:rsidR="008674F5" w:rsidRPr="00786BC4" w:rsidRDefault="008674F5" w:rsidP="00F11F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786BC4">
              <w:rPr>
                <w:rFonts w:asciiTheme="minorHAnsi" w:hAnsiTheme="minorHAnsi" w:cstheme="minorHAnsi"/>
                <w:sz w:val="18"/>
                <w:szCs w:val="18"/>
              </w:rPr>
              <w:t>Site</w:t>
            </w:r>
          </w:p>
        </w:tc>
        <w:tc>
          <w:tcPr>
            <w:tcW w:w="1078" w:type="dxa"/>
            <w:tcBorders>
              <w:top w:val="none" w:sz="0" w:space="0" w:color="auto"/>
              <w:bottom w:val="none" w:sz="0" w:space="0" w:color="auto"/>
            </w:tcBorders>
            <w:noWrap/>
          </w:tcPr>
          <w:p w14:paraId="0A656E81" w14:textId="77777777" w:rsidR="008674F5" w:rsidRPr="00786BC4" w:rsidRDefault="008674F5" w:rsidP="00F11F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786BC4">
              <w:rPr>
                <w:rFonts w:asciiTheme="minorHAnsi" w:hAnsiTheme="minorHAnsi" w:cstheme="minorHAnsi"/>
                <w:sz w:val="18"/>
                <w:szCs w:val="18"/>
              </w:rPr>
              <w:t>First Name</w:t>
            </w:r>
          </w:p>
        </w:tc>
        <w:tc>
          <w:tcPr>
            <w:tcW w:w="1677" w:type="dxa"/>
            <w:tcBorders>
              <w:top w:val="none" w:sz="0" w:space="0" w:color="auto"/>
              <w:bottom w:val="none" w:sz="0" w:space="0" w:color="auto"/>
            </w:tcBorders>
            <w:noWrap/>
          </w:tcPr>
          <w:p w14:paraId="704D04B5" w14:textId="77777777" w:rsidR="008674F5" w:rsidRPr="00786BC4" w:rsidRDefault="008674F5" w:rsidP="00F11F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786BC4">
              <w:rPr>
                <w:rFonts w:asciiTheme="minorHAnsi" w:hAnsiTheme="minorHAnsi" w:cstheme="minorHAnsi"/>
                <w:sz w:val="18"/>
                <w:szCs w:val="18"/>
              </w:rPr>
              <w:t>Last Name</w:t>
            </w:r>
          </w:p>
        </w:tc>
        <w:tc>
          <w:tcPr>
            <w:tcW w:w="1351" w:type="dxa"/>
            <w:tcBorders>
              <w:top w:val="none" w:sz="0" w:space="0" w:color="auto"/>
              <w:bottom w:val="none" w:sz="0" w:space="0" w:color="auto"/>
            </w:tcBorders>
            <w:noWrap/>
          </w:tcPr>
          <w:p w14:paraId="55BA7649" w14:textId="13AA6A22" w:rsidR="008674F5" w:rsidRPr="00786BC4" w:rsidRDefault="008674F5" w:rsidP="00F11F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786BC4">
              <w:rPr>
                <w:rFonts w:asciiTheme="minorHAnsi" w:hAnsiTheme="minorHAnsi" w:cstheme="minorHAnsi"/>
                <w:sz w:val="18"/>
                <w:szCs w:val="18"/>
              </w:rPr>
              <w:t>Site</w:t>
            </w:r>
          </w:p>
        </w:tc>
        <w:tc>
          <w:tcPr>
            <w:tcW w:w="1065" w:type="dxa"/>
            <w:tcBorders>
              <w:top w:val="none" w:sz="0" w:space="0" w:color="auto"/>
              <w:bottom w:val="none" w:sz="0" w:space="0" w:color="auto"/>
            </w:tcBorders>
            <w:noWrap/>
          </w:tcPr>
          <w:p w14:paraId="6D58A2F6" w14:textId="77777777" w:rsidR="008674F5" w:rsidRPr="00786BC4" w:rsidRDefault="008674F5" w:rsidP="00F11F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786BC4">
              <w:rPr>
                <w:rFonts w:asciiTheme="minorHAnsi" w:hAnsiTheme="minorHAnsi" w:cstheme="minorHAnsi"/>
                <w:sz w:val="18"/>
                <w:szCs w:val="18"/>
              </w:rPr>
              <w:t>First Name</w:t>
            </w:r>
          </w:p>
        </w:tc>
        <w:tc>
          <w:tcPr>
            <w:tcW w:w="1306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noWrap/>
          </w:tcPr>
          <w:p w14:paraId="7C70AC67" w14:textId="77777777" w:rsidR="008674F5" w:rsidRPr="00786BC4" w:rsidRDefault="008674F5" w:rsidP="00F11F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786BC4">
              <w:rPr>
                <w:rFonts w:asciiTheme="minorHAnsi" w:hAnsiTheme="minorHAnsi" w:cstheme="minorHAnsi"/>
                <w:sz w:val="18"/>
                <w:szCs w:val="18"/>
              </w:rPr>
              <w:t>Last Name</w:t>
            </w:r>
          </w:p>
        </w:tc>
      </w:tr>
      <w:tr w:rsidR="005A3AAC" w:rsidRPr="00786BC4" w14:paraId="02BCFBAC" w14:textId="77777777" w:rsidTr="005A3A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</w:tcBorders>
            <w:noWrap/>
            <w:hideMark/>
          </w:tcPr>
          <w:p w14:paraId="62D3969D" w14:textId="77777777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bookmarkStart w:id="1" w:name="_GoBack" w:colFirst="4" w:colLast="4"/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Baylor</w:t>
            </w:r>
          </w:p>
        </w:tc>
        <w:tc>
          <w:tcPr>
            <w:tcW w:w="1213" w:type="dxa"/>
            <w:noWrap/>
            <w:hideMark/>
          </w:tcPr>
          <w:p w14:paraId="6A45E6E4" w14:textId="27B09653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Richard</w:t>
            </w:r>
          </w:p>
        </w:tc>
        <w:tc>
          <w:tcPr>
            <w:tcW w:w="1719" w:type="dxa"/>
            <w:tcBorders>
              <w:right w:val="single" w:sz="4" w:space="0" w:color="auto"/>
            </w:tcBorders>
            <w:noWrap/>
            <w:hideMark/>
          </w:tcPr>
          <w:p w14:paraId="16B79B36" w14:textId="0BB65D44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 xml:space="preserve">Gibbs </w:t>
            </w:r>
            <w:r w:rsidRPr="00C716B8">
              <w:rPr>
                <w:rFonts w:asciiTheme="majorHAnsi" w:hAnsiTheme="majorHAnsi" w:cstheme="majorHAnsi"/>
                <w:b/>
                <w:sz w:val="18"/>
                <w:szCs w:val="18"/>
              </w:rPr>
              <w:t>*</w:t>
            </w:r>
          </w:p>
        </w:tc>
        <w:tc>
          <w:tcPr>
            <w:tcW w:w="1325" w:type="dxa"/>
            <w:tcBorders>
              <w:left w:val="single" w:sz="4" w:space="0" w:color="auto"/>
              <w:bottom w:val="single" w:sz="4" w:space="0" w:color="auto"/>
            </w:tcBorders>
            <w:noWrap/>
          </w:tcPr>
          <w:p w14:paraId="1CCA2D0D" w14:textId="2E77DBB3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tcBorders>
              <w:bottom w:val="single" w:sz="4" w:space="0" w:color="auto"/>
            </w:tcBorders>
            <w:noWrap/>
          </w:tcPr>
          <w:p w14:paraId="132F1BAD" w14:textId="3A670F46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James</w:t>
            </w:r>
          </w:p>
        </w:tc>
        <w:tc>
          <w:tcPr>
            <w:tcW w:w="1677" w:type="dxa"/>
            <w:tcBorders>
              <w:bottom w:val="single" w:sz="4" w:space="0" w:color="auto"/>
              <w:right w:val="single" w:sz="4" w:space="0" w:color="auto"/>
            </w:tcBorders>
            <w:noWrap/>
          </w:tcPr>
          <w:p w14:paraId="1145680F" w14:textId="1EC1BAE9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Ralston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2EB5C15F" w14:textId="117311D9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0DC81CA7" w14:textId="625115A3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Rob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b</w:t>
            </w: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50FFDC8D" w14:textId="5BB80A25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Rowley</w:t>
            </w:r>
          </w:p>
        </w:tc>
      </w:tr>
      <w:bookmarkEnd w:id="1"/>
      <w:tr w:rsidR="005A3AAC" w:rsidRPr="00786BC4" w14:paraId="0FBF8406" w14:textId="77777777" w:rsidTr="005A3AAC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</w:tcBorders>
            <w:noWrap/>
          </w:tcPr>
          <w:p w14:paraId="5438FC4C" w14:textId="77777777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noWrap/>
          </w:tcPr>
          <w:p w14:paraId="2933DB48" w14:textId="06940400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Mullai</w:t>
            </w:r>
          </w:p>
        </w:tc>
        <w:tc>
          <w:tcPr>
            <w:tcW w:w="1719" w:type="dxa"/>
            <w:tcBorders>
              <w:right w:val="single" w:sz="4" w:space="0" w:color="auto"/>
            </w:tcBorders>
            <w:noWrap/>
          </w:tcPr>
          <w:p w14:paraId="457033AB" w14:textId="776A357C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Murugan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</w:tcBorders>
            <w:noWrap/>
          </w:tcPr>
          <w:p w14:paraId="7C7B1124" w14:textId="1F5F1B00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b/>
                <w:sz w:val="18"/>
                <w:szCs w:val="18"/>
              </w:rPr>
              <w:t>Marshfield</w:t>
            </w:r>
          </w:p>
        </w:tc>
        <w:tc>
          <w:tcPr>
            <w:tcW w:w="1078" w:type="dxa"/>
            <w:tcBorders>
              <w:top w:val="single" w:sz="4" w:space="0" w:color="auto"/>
            </w:tcBorders>
            <w:noWrap/>
          </w:tcPr>
          <w:p w14:paraId="184D931B" w14:textId="1E9B7FA1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Terrie</w:t>
            </w:r>
          </w:p>
        </w:tc>
        <w:tc>
          <w:tcPr>
            <w:tcW w:w="1677" w:type="dxa"/>
            <w:tcBorders>
              <w:top w:val="single" w:sz="4" w:space="0" w:color="auto"/>
              <w:right w:val="single" w:sz="4" w:space="0" w:color="auto"/>
            </w:tcBorders>
            <w:noWrap/>
          </w:tcPr>
          <w:p w14:paraId="7311448D" w14:textId="4E7C18E8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Kitchner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787FDBF1" w14:textId="07E64BED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5C259D2B" w14:textId="76A6DFFD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Baergen</w:t>
            </w: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2A0B54C3" w14:textId="7AEBDAD4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chultz</w:t>
            </w:r>
          </w:p>
        </w:tc>
      </w:tr>
      <w:tr w:rsidR="005A3AAC" w:rsidRPr="00786BC4" w14:paraId="7C62B91B" w14:textId="77777777" w:rsidTr="005A3A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  <w:bottom w:val="single" w:sz="4" w:space="0" w:color="auto"/>
            </w:tcBorders>
            <w:noWrap/>
          </w:tcPr>
          <w:p w14:paraId="4BF52347" w14:textId="77777777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bottom w:val="single" w:sz="4" w:space="0" w:color="auto"/>
            </w:tcBorders>
            <w:noWrap/>
          </w:tcPr>
          <w:p w14:paraId="1657426C" w14:textId="77237CCE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Eric</w:t>
            </w:r>
          </w:p>
        </w:tc>
        <w:tc>
          <w:tcPr>
            <w:tcW w:w="1719" w:type="dxa"/>
            <w:tcBorders>
              <w:bottom w:val="single" w:sz="4" w:space="0" w:color="auto"/>
              <w:right w:val="single" w:sz="4" w:space="0" w:color="auto"/>
            </w:tcBorders>
            <w:noWrap/>
          </w:tcPr>
          <w:p w14:paraId="2C9BE4BB" w14:textId="2777D2EA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Venner</w:t>
            </w:r>
          </w:p>
        </w:tc>
        <w:tc>
          <w:tcPr>
            <w:tcW w:w="1325" w:type="dxa"/>
            <w:tcBorders>
              <w:left w:val="single" w:sz="4" w:space="0" w:color="auto"/>
              <w:bottom w:val="single" w:sz="4" w:space="0" w:color="auto"/>
            </w:tcBorders>
            <w:noWrap/>
          </w:tcPr>
          <w:p w14:paraId="73A295F3" w14:textId="65D613AF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tcBorders>
              <w:bottom w:val="single" w:sz="4" w:space="0" w:color="auto"/>
            </w:tcBorders>
            <w:noWrap/>
          </w:tcPr>
          <w:p w14:paraId="3F5F7813" w14:textId="09D458D2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Emili</w:t>
            </w:r>
          </w:p>
        </w:tc>
        <w:tc>
          <w:tcPr>
            <w:tcW w:w="1677" w:type="dxa"/>
            <w:tcBorders>
              <w:bottom w:val="single" w:sz="4" w:space="0" w:color="auto"/>
              <w:right w:val="single" w:sz="4" w:space="0" w:color="auto"/>
            </w:tcBorders>
            <w:noWrap/>
          </w:tcPr>
          <w:p w14:paraId="4C8E40DA" w14:textId="32603047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Leary</w:t>
            </w:r>
          </w:p>
        </w:tc>
        <w:tc>
          <w:tcPr>
            <w:tcW w:w="1351" w:type="dxa"/>
            <w:tcBorders>
              <w:left w:val="single" w:sz="4" w:space="0" w:color="auto"/>
              <w:bottom w:val="single" w:sz="4" w:space="0" w:color="auto"/>
            </w:tcBorders>
            <w:noWrap/>
          </w:tcPr>
          <w:p w14:paraId="085ABDC5" w14:textId="19F1FBA3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65" w:type="dxa"/>
            <w:tcBorders>
              <w:bottom w:val="single" w:sz="4" w:space="0" w:color="auto"/>
            </w:tcBorders>
            <w:noWrap/>
          </w:tcPr>
          <w:p w14:paraId="1C2EE87D" w14:textId="4536E2D6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Ken</w:t>
            </w:r>
          </w:p>
        </w:tc>
        <w:tc>
          <w:tcPr>
            <w:tcW w:w="1306" w:type="dxa"/>
            <w:tcBorders>
              <w:bottom w:val="single" w:sz="4" w:space="0" w:color="auto"/>
              <w:right w:val="single" w:sz="4" w:space="0" w:color="auto"/>
            </w:tcBorders>
            <w:noWrap/>
          </w:tcPr>
          <w:p w14:paraId="4E99C68C" w14:textId="65A91444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Wiley</w:t>
            </w:r>
          </w:p>
        </w:tc>
      </w:tr>
      <w:tr w:rsidR="005A3AAC" w:rsidRPr="00786BC4" w14:paraId="6C24E4DA" w14:textId="77777777" w:rsidTr="005A3AAC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top w:val="single" w:sz="4" w:space="0" w:color="auto"/>
              <w:left w:val="single" w:sz="4" w:space="0" w:color="auto"/>
            </w:tcBorders>
            <w:noWrap/>
          </w:tcPr>
          <w:p w14:paraId="0728A5E4" w14:textId="3AE31A06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BCH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noWrap/>
          </w:tcPr>
          <w:p w14:paraId="3D70DDFE" w14:textId="356A28CE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Ingrid</w:t>
            </w:r>
          </w:p>
        </w:tc>
        <w:tc>
          <w:tcPr>
            <w:tcW w:w="1719" w:type="dxa"/>
            <w:tcBorders>
              <w:top w:val="single" w:sz="4" w:space="0" w:color="auto"/>
              <w:right w:val="single" w:sz="4" w:space="0" w:color="auto"/>
            </w:tcBorders>
            <w:noWrap/>
          </w:tcPr>
          <w:p w14:paraId="2E011BA9" w14:textId="44AC2B65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 xml:space="preserve">Holm </w:t>
            </w:r>
            <w:r w:rsidRPr="00C716B8">
              <w:rPr>
                <w:rFonts w:asciiTheme="majorHAnsi" w:hAnsiTheme="majorHAnsi" w:cstheme="majorHAnsi"/>
                <w:b/>
                <w:sz w:val="18"/>
                <w:szCs w:val="18"/>
              </w:rPr>
              <w:t>*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</w:tcBorders>
            <w:noWrap/>
          </w:tcPr>
          <w:p w14:paraId="7B8EF9AF" w14:textId="2F28F247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b/>
                <w:sz w:val="18"/>
                <w:szCs w:val="18"/>
              </w:rPr>
              <w:t>Mayo</w:t>
            </w:r>
          </w:p>
        </w:tc>
        <w:tc>
          <w:tcPr>
            <w:tcW w:w="1078" w:type="dxa"/>
            <w:tcBorders>
              <w:top w:val="single" w:sz="4" w:space="0" w:color="auto"/>
            </w:tcBorders>
            <w:noWrap/>
          </w:tcPr>
          <w:p w14:paraId="370D9FDE" w14:textId="50E36981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Hana</w:t>
            </w:r>
          </w:p>
        </w:tc>
        <w:tc>
          <w:tcPr>
            <w:tcW w:w="1677" w:type="dxa"/>
            <w:tcBorders>
              <w:top w:val="single" w:sz="4" w:space="0" w:color="auto"/>
              <w:right w:val="single" w:sz="4" w:space="0" w:color="auto"/>
            </w:tcBorders>
            <w:noWrap/>
          </w:tcPr>
          <w:p w14:paraId="20BAD3B4" w14:textId="3F53604A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Bangash</w:t>
            </w: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</w:tcBorders>
            <w:noWrap/>
          </w:tcPr>
          <w:p w14:paraId="3A5861E1" w14:textId="1DB1BC99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65" w:type="dxa"/>
            <w:tcBorders>
              <w:top w:val="single" w:sz="4" w:space="0" w:color="auto"/>
            </w:tcBorders>
            <w:noWrap/>
          </w:tcPr>
          <w:p w14:paraId="6BAFC522" w14:textId="5EB0799E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top w:val="single" w:sz="4" w:space="0" w:color="auto"/>
              <w:right w:val="single" w:sz="4" w:space="0" w:color="auto"/>
            </w:tcBorders>
            <w:noWrap/>
          </w:tcPr>
          <w:p w14:paraId="512AA5BB" w14:textId="0B2D29FD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0CE73C7C" w14:textId="77777777" w:rsidTr="005A3A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  <w:bottom w:val="single" w:sz="4" w:space="0" w:color="auto"/>
            </w:tcBorders>
            <w:noWrap/>
            <w:hideMark/>
          </w:tcPr>
          <w:p w14:paraId="270F9EEC" w14:textId="77777777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bottom w:val="single" w:sz="4" w:space="0" w:color="auto"/>
            </w:tcBorders>
            <w:noWrap/>
            <w:hideMark/>
          </w:tcPr>
          <w:p w14:paraId="1D508860" w14:textId="38C894C2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Jill</w:t>
            </w:r>
          </w:p>
        </w:tc>
        <w:tc>
          <w:tcPr>
            <w:tcW w:w="1719" w:type="dxa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8C7DAD" w14:textId="48ABCA24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Madden</w:t>
            </w:r>
          </w:p>
        </w:tc>
        <w:tc>
          <w:tcPr>
            <w:tcW w:w="1325" w:type="dxa"/>
            <w:tcBorders>
              <w:left w:val="single" w:sz="4" w:space="0" w:color="auto"/>
            </w:tcBorders>
            <w:noWrap/>
          </w:tcPr>
          <w:p w14:paraId="69BE3587" w14:textId="2B74D1A3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noWrap/>
          </w:tcPr>
          <w:p w14:paraId="41187A86" w14:textId="7CA1DC55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Christopher</w:t>
            </w:r>
          </w:p>
        </w:tc>
        <w:tc>
          <w:tcPr>
            <w:tcW w:w="1677" w:type="dxa"/>
            <w:tcBorders>
              <w:right w:val="single" w:sz="4" w:space="0" w:color="auto"/>
            </w:tcBorders>
            <w:noWrap/>
          </w:tcPr>
          <w:p w14:paraId="63213188" w14:textId="688EA6D5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Chute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0B7619DB" w14:textId="103F3507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4CCAAC2B" w14:textId="50E98D60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163BBDA6" w14:textId="55E86EA5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181FACD9" w14:textId="77777777" w:rsidTr="005A3AAC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top w:val="single" w:sz="4" w:space="0" w:color="auto"/>
              <w:left w:val="single" w:sz="4" w:space="0" w:color="auto"/>
            </w:tcBorders>
            <w:noWrap/>
            <w:hideMark/>
          </w:tcPr>
          <w:p w14:paraId="1E0816D9" w14:textId="400DD447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CCHMC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noWrap/>
            <w:hideMark/>
          </w:tcPr>
          <w:p w14:paraId="37614658" w14:textId="1B78828B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John</w:t>
            </w:r>
          </w:p>
        </w:tc>
        <w:tc>
          <w:tcPr>
            <w:tcW w:w="1719" w:type="dxa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29D46AB2" w14:textId="7869BA78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 xml:space="preserve">Harley </w:t>
            </w:r>
            <w:r w:rsidRPr="00C716B8">
              <w:rPr>
                <w:rFonts w:asciiTheme="majorHAnsi" w:hAnsiTheme="majorHAnsi" w:cstheme="majorHAnsi"/>
                <w:b/>
                <w:sz w:val="18"/>
                <w:szCs w:val="18"/>
              </w:rPr>
              <w:t>*</w:t>
            </w:r>
          </w:p>
        </w:tc>
        <w:tc>
          <w:tcPr>
            <w:tcW w:w="1325" w:type="dxa"/>
            <w:tcBorders>
              <w:left w:val="single" w:sz="4" w:space="0" w:color="auto"/>
            </w:tcBorders>
            <w:noWrap/>
          </w:tcPr>
          <w:p w14:paraId="550E0881" w14:textId="05D8B3AD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noWrap/>
          </w:tcPr>
          <w:p w14:paraId="16690E8A" w14:textId="43A32041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Mariza</w:t>
            </w:r>
            <w:proofErr w:type="spellEnd"/>
          </w:p>
        </w:tc>
        <w:tc>
          <w:tcPr>
            <w:tcW w:w="1677" w:type="dxa"/>
            <w:tcBorders>
              <w:right w:val="single" w:sz="4" w:space="0" w:color="auto"/>
            </w:tcBorders>
            <w:noWrap/>
          </w:tcPr>
          <w:p w14:paraId="575F7728" w14:textId="64194683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De Andrade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046B2E20" w14:textId="5CF6C19B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1ED52704" w14:textId="2C6A187F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7246906D" w14:textId="148AD069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623AE3C8" w14:textId="77777777" w:rsidTr="005A3A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</w:tcBorders>
            <w:noWrap/>
            <w:hideMark/>
          </w:tcPr>
          <w:p w14:paraId="1236AF11" w14:textId="7BF533D2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noWrap/>
            <w:hideMark/>
          </w:tcPr>
          <w:p w14:paraId="56E6D56C" w14:textId="6EBB9494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Todd</w:t>
            </w:r>
          </w:p>
        </w:tc>
        <w:tc>
          <w:tcPr>
            <w:tcW w:w="1719" w:type="dxa"/>
            <w:tcBorders>
              <w:right w:val="single" w:sz="4" w:space="0" w:color="auto"/>
            </w:tcBorders>
            <w:noWrap/>
            <w:hideMark/>
          </w:tcPr>
          <w:p w14:paraId="70967D8D" w14:textId="0524D79B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C716B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Lingren</w:t>
            </w:r>
            <w:proofErr w:type="spellEnd"/>
          </w:p>
        </w:tc>
        <w:tc>
          <w:tcPr>
            <w:tcW w:w="1325" w:type="dxa"/>
            <w:tcBorders>
              <w:left w:val="single" w:sz="4" w:space="0" w:color="auto"/>
            </w:tcBorders>
            <w:noWrap/>
          </w:tcPr>
          <w:p w14:paraId="585B8AF3" w14:textId="665FB9B4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noWrap/>
          </w:tcPr>
          <w:p w14:paraId="4AEE6884" w14:textId="38B2F4D2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Iftikhar</w:t>
            </w:r>
          </w:p>
        </w:tc>
        <w:tc>
          <w:tcPr>
            <w:tcW w:w="1677" w:type="dxa"/>
            <w:tcBorders>
              <w:right w:val="single" w:sz="4" w:space="0" w:color="auto"/>
            </w:tcBorders>
            <w:noWrap/>
          </w:tcPr>
          <w:p w14:paraId="372C5A6F" w14:textId="4466DEFA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Kullo*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3B961CEE" w14:textId="2E866B02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08E0B0AE" w14:textId="4CB8F76A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2EE6AB00" w14:textId="7D3A9D7E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10F394AB" w14:textId="77777777" w:rsidTr="005A3AAC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</w:tcBorders>
            <w:noWrap/>
            <w:hideMark/>
          </w:tcPr>
          <w:p w14:paraId="0841661F" w14:textId="71700DCD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color w:val="FF0000"/>
                <w:sz w:val="18"/>
                <w:szCs w:val="18"/>
              </w:rPr>
            </w:pPr>
          </w:p>
        </w:tc>
        <w:tc>
          <w:tcPr>
            <w:tcW w:w="1213" w:type="dxa"/>
            <w:noWrap/>
            <w:hideMark/>
          </w:tcPr>
          <w:p w14:paraId="4FF76D68" w14:textId="74AC8E70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Bahram</w:t>
            </w:r>
          </w:p>
        </w:tc>
        <w:tc>
          <w:tcPr>
            <w:tcW w:w="1719" w:type="dxa"/>
            <w:tcBorders>
              <w:right w:val="single" w:sz="4" w:space="0" w:color="auto"/>
            </w:tcBorders>
            <w:noWrap/>
            <w:hideMark/>
          </w:tcPr>
          <w:p w14:paraId="622D06D2" w14:textId="5056015B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C716B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Namjou-Khales</w:t>
            </w:r>
            <w:proofErr w:type="spellEnd"/>
          </w:p>
        </w:tc>
        <w:tc>
          <w:tcPr>
            <w:tcW w:w="1325" w:type="dxa"/>
            <w:tcBorders>
              <w:left w:val="single" w:sz="4" w:space="0" w:color="auto"/>
            </w:tcBorders>
            <w:noWrap/>
          </w:tcPr>
          <w:p w14:paraId="746B9089" w14:textId="46D81F7E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noWrap/>
          </w:tcPr>
          <w:p w14:paraId="5D94C756" w14:textId="3984E99F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Richard</w:t>
            </w:r>
          </w:p>
        </w:tc>
        <w:tc>
          <w:tcPr>
            <w:tcW w:w="1677" w:type="dxa"/>
            <w:tcBorders>
              <w:right w:val="single" w:sz="4" w:space="0" w:color="auto"/>
            </w:tcBorders>
            <w:noWrap/>
          </w:tcPr>
          <w:p w14:paraId="2FB019EA" w14:textId="3B035992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 xml:space="preserve">Sharp </w:t>
            </w:r>
            <w:r w:rsidRPr="00C716B8">
              <w:rPr>
                <w:rFonts w:asciiTheme="majorHAnsi" w:hAnsiTheme="majorHAnsi" w:cstheme="majorHAnsi"/>
                <w:b/>
                <w:sz w:val="18"/>
                <w:szCs w:val="18"/>
              </w:rPr>
              <w:t>*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11DF0086" w14:textId="46076D3F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3323D857" w14:textId="4CB126E2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012F5C46" w14:textId="6EF87519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370D9D79" w14:textId="77777777" w:rsidTr="005A3A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  <w:bottom w:val="single" w:sz="4" w:space="0" w:color="auto"/>
            </w:tcBorders>
            <w:noWrap/>
          </w:tcPr>
          <w:p w14:paraId="47A84C87" w14:textId="55E29F43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color w:val="FF0000"/>
                <w:sz w:val="18"/>
                <w:szCs w:val="18"/>
              </w:rPr>
            </w:pPr>
          </w:p>
        </w:tc>
        <w:tc>
          <w:tcPr>
            <w:tcW w:w="1213" w:type="dxa"/>
            <w:tcBorders>
              <w:bottom w:val="single" w:sz="4" w:space="0" w:color="auto"/>
            </w:tcBorders>
            <w:noWrap/>
          </w:tcPr>
          <w:p w14:paraId="1E8CBDEC" w14:textId="31F60FB0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Cindy</w:t>
            </w:r>
          </w:p>
        </w:tc>
        <w:tc>
          <w:tcPr>
            <w:tcW w:w="1719" w:type="dxa"/>
            <w:tcBorders>
              <w:bottom w:val="single" w:sz="4" w:space="0" w:color="auto"/>
              <w:right w:val="single" w:sz="4" w:space="0" w:color="auto"/>
            </w:tcBorders>
            <w:noWrap/>
          </w:tcPr>
          <w:p w14:paraId="185EC946" w14:textId="5C36E1B8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Prows</w:t>
            </w:r>
          </w:p>
        </w:tc>
        <w:tc>
          <w:tcPr>
            <w:tcW w:w="1325" w:type="dxa"/>
            <w:tcBorders>
              <w:left w:val="single" w:sz="4" w:space="0" w:color="auto"/>
              <w:bottom w:val="single" w:sz="4" w:space="0" w:color="auto"/>
            </w:tcBorders>
            <w:noWrap/>
          </w:tcPr>
          <w:p w14:paraId="075C414C" w14:textId="1F76B30A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tcBorders>
              <w:bottom w:val="single" w:sz="4" w:space="0" w:color="auto"/>
            </w:tcBorders>
            <w:noWrap/>
          </w:tcPr>
          <w:p w14:paraId="7941C34B" w14:textId="0A900398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Kelsey</w:t>
            </w:r>
          </w:p>
        </w:tc>
        <w:tc>
          <w:tcPr>
            <w:tcW w:w="1677" w:type="dxa"/>
            <w:tcBorders>
              <w:bottom w:val="single" w:sz="4" w:space="0" w:color="auto"/>
              <w:right w:val="single" w:sz="4" w:space="0" w:color="auto"/>
            </w:tcBorders>
            <w:noWrap/>
          </w:tcPr>
          <w:p w14:paraId="6AEE0769" w14:textId="51E6919E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tuttgen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489F2807" w14:textId="165E2E49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1CCF6924" w14:textId="1E46DCA6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5C014053" w14:textId="4CB6DCF1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07EC64F8" w14:textId="77777777" w:rsidTr="005A3AAC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top w:val="single" w:sz="4" w:space="0" w:color="auto"/>
              <w:left w:val="single" w:sz="4" w:space="0" w:color="auto"/>
            </w:tcBorders>
            <w:noWrap/>
            <w:hideMark/>
          </w:tcPr>
          <w:p w14:paraId="6B9B102E" w14:textId="407E2AA8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CHOP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noWrap/>
          </w:tcPr>
          <w:p w14:paraId="36C8928F" w14:textId="3BCDDADB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John</w:t>
            </w:r>
          </w:p>
        </w:tc>
        <w:tc>
          <w:tcPr>
            <w:tcW w:w="1719" w:type="dxa"/>
            <w:tcBorders>
              <w:top w:val="single" w:sz="4" w:space="0" w:color="auto"/>
              <w:right w:val="single" w:sz="4" w:space="0" w:color="auto"/>
            </w:tcBorders>
            <w:noWrap/>
          </w:tcPr>
          <w:p w14:paraId="47AB5216" w14:textId="55A4AF5D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Connolly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</w:tcBorders>
            <w:noWrap/>
          </w:tcPr>
          <w:p w14:paraId="1279038A" w14:textId="156D4B78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b/>
                <w:sz w:val="18"/>
                <w:szCs w:val="18"/>
              </w:rPr>
              <w:t>Meharry</w:t>
            </w:r>
          </w:p>
        </w:tc>
        <w:tc>
          <w:tcPr>
            <w:tcW w:w="1078" w:type="dxa"/>
            <w:tcBorders>
              <w:top w:val="single" w:sz="4" w:space="0" w:color="auto"/>
            </w:tcBorders>
            <w:noWrap/>
          </w:tcPr>
          <w:p w14:paraId="47898E0A" w14:textId="1CF4F1BE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Sidd</w:t>
            </w:r>
            <w:proofErr w:type="spellEnd"/>
          </w:p>
        </w:tc>
        <w:tc>
          <w:tcPr>
            <w:tcW w:w="1677" w:type="dxa"/>
            <w:tcBorders>
              <w:top w:val="single" w:sz="4" w:space="0" w:color="auto"/>
              <w:right w:val="single" w:sz="4" w:space="0" w:color="auto"/>
            </w:tcBorders>
            <w:noWrap/>
          </w:tcPr>
          <w:p w14:paraId="031AE55C" w14:textId="7BEAD3DF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Pretap</w:t>
            </w:r>
            <w:proofErr w:type="spellEnd"/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39DDB817" w14:textId="5F753247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09EC10A5" w14:textId="4838B03B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40473C98" w14:textId="1F8B90A4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28D8EB2D" w14:textId="77777777" w:rsidTr="005A3A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</w:tcBorders>
            <w:noWrap/>
          </w:tcPr>
          <w:p w14:paraId="63FBA03E" w14:textId="77777777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noWrap/>
          </w:tcPr>
          <w:p w14:paraId="473F47F5" w14:textId="327A9EA0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Hakon</w:t>
            </w:r>
            <w:proofErr w:type="spellEnd"/>
          </w:p>
        </w:tc>
        <w:tc>
          <w:tcPr>
            <w:tcW w:w="1719" w:type="dxa"/>
            <w:tcBorders>
              <w:right w:val="single" w:sz="4" w:space="0" w:color="auto"/>
            </w:tcBorders>
            <w:noWrap/>
          </w:tcPr>
          <w:p w14:paraId="61B86F3F" w14:textId="25242C7B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Hakonarson</w:t>
            </w:r>
            <w:proofErr w:type="spellEnd"/>
            <w:r w:rsidRPr="00C716B8">
              <w:rPr>
                <w:rFonts w:asciiTheme="majorHAnsi" w:hAnsiTheme="majorHAnsi" w:cstheme="majorHAnsi"/>
                <w:b/>
                <w:sz w:val="18"/>
                <w:szCs w:val="18"/>
              </w:rPr>
              <w:t>*</w:t>
            </w:r>
          </w:p>
        </w:tc>
        <w:tc>
          <w:tcPr>
            <w:tcW w:w="1325" w:type="dxa"/>
            <w:tcBorders>
              <w:left w:val="single" w:sz="4" w:space="0" w:color="auto"/>
              <w:bottom w:val="single" w:sz="4" w:space="0" w:color="auto"/>
            </w:tcBorders>
            <w:noWrap/>
          </w:tcPr>
          <w:p w14:paraId="7B90BDA4" w14:textId="4E736E05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tcBorders>
              <w:bottom w:val="single" w:sz="4" w:space="0" w:color="auto"/>
            </w:tcBorders>
            <w:noWrap/>
          </w:tcPr>
          <w:p w14:paraId="7AC84325" w14:textId="7ACF07A5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Rajbir</w:t>
            </w:r>
          </w:p>
        </w:tc>
        <w:tc>
          <w:tcPr>
            <w:tcW w:w="1677" w:type="dxa"/>
            <w:tcBorders>
              <w:bottom w:val="single" w:sz="4" w:space="0" w:color="auto"/>
              <w:right w:val="single" w:sz="4" w:space="0" w:color="auto"/>
            </w:tcBorders>
            <w:noWrap/>
          </w:tcPr>
          <w:p w14:paraId="6FC4EB55" w14:textId="73654C09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Singh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708516AF" w14:textId="77777777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3CC42CB0" w14:textId="77777777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4CF3322E" w14:textId="77777777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05A16511" w14:textId="77777777" w:rsidTr="005A3AAC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</w:tcBorders>
            <w:noWrap/>
            <w:hideMark/>
          </w:tcPr>
          <w:p w14:paraId="12EA3817" w14:textId="4CD11D79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noWrap/>
            <w:hideMark/>
          </w:tcPr>
          <w:p w14:paraId="3E769476" w14:textId="46D7F67D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Margaret</w:t>
            </w:r>
          </w:p>
        </w:tc>
        <w:tc>
          <w:tcPr>
            <w:tcW w:w="1719" w:type="dxa"/>
            <w:tcBorders>
              <w:right w:val="single" w:sz="4" w:space="0" w:color="auto"/>
            </w:tcBorders>
            <w:noWrap/>
            <w:hideMark/>
          </w:tcPr>
          <w:p w14:paraId="662A3EFE" w14:textId="3F8573CD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Harr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</w:tcPr>
          <w:p w14:paraId="7DBF8517" w14:textId="1022E24B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b/>
                <w:sz w:val="18"/>
                <w:szCs w:val="18"/>
              </w:rPr>
              <w:t>M</w:t>
            </w:r>
            <w:r>
              <w:rPr>
                <w:rFonts w:asciiTheme="majorHAnsi" w:hAnsiTheme="majorHAnsi" w:cstheme="majorHAnsi"/>
                <w:b/>
                <w:sz w:val="18"/>
                <w:szCs w:val="18"/>
              </w:rPr>
              <w:t>ount</w:t>
            </w:r>
            <w:r w:rsidRPr="00C716B8">
              <w:rPr>
                <w:rFonts w:asciiTheme="majorHAnsi" w:hAnsiTheme="majorHAnsi" w:cstheme="majorHAnsi"/>
                <w:b/>
                <w:sz w:val="18"/>
                <w:szCs w:val="18"/>
              </w:rPr>
              <w:t>. Sinai</w:t>
            </w:r>
          </w:p>
        </w:tc>
        <w:tc>
          <w:tcPr>
            <w:tcW w:w="1078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3761B5FF" w14:textId="255015D0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Aniwaa</w:t>
            </w:r>
            <w:proofErr w:type="spellEnd"/>
          </w:p>
        </w:tc>
        <w:tc>
          <w:tcPr>
            <w:tcW w:w="16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A8FCE2E" w14:textId="0C6199BE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Owusu Obeng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39E58CAF" w14:textId="05DD9F36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3652E47A" w14:textId="579F69BB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2513DA10" w14:textId="37A88913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0D34E440" w14:textId="77777777" w:rsidTr="005A3A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</w:tcBorders>
            <w:noWrap/>
            <w:hideMark/>
          </w:tcPr>
          <w:p w14:paraId="1BAEFB12" w14:textId="6B66F94E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noWrap/>
            <w:hideMark/>
          </w:tcPr>
          <w:p w14:paraId="22E2965E" w14:textId="257D95C5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Frank</w:t>
            </w:r>
          </w:p>
        </w:tc>
        <w:tc>
          <w:tcPr>
            <w:tcW w:w="1719" w:type="dxa"/>
            <w:tcBorders>
              <w:right w:val="single" w:sz="4" w:space="0" w:color="auto"/>
            </w:tcBorders>
            <w:noWrap/>
            <w:hideMark/>
          </w:tcPr>
          <w:p w14:paraId="69AF49CB" w14:textId="11B50FCE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Mentch</w:t>
            </w:r>
            <w:proofErr w:type="spellEnd"/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</w:tcBorders>
            <w:noWrap/>
          </w:tcPr>
          <w:p w14:paraId="04AEF30D" w14:textId="1753C4F3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b/>
                <w:sz w:val="18"/>
                <w:szCs w:val="18"/>
              </w:rPr>
              <w:t>Northwestern</w:t>
            </w:r>
          </w:p>
        </w:tc>
        <w:tc>
          <w:tcPr>
            <w:tcW w:w="1078" w:type="dxa"/>
            <w:tcBorders>
              <w:top w:val="single" w:sz="4" w:space="0" w:color="auto"/>
            </w:tcBorders>
            <w:noWrap/>
          </w:tcPr>
          <w:p w14:paraId="46AEE854" w14:textId="03B7573A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Rex</w:t>
            </w:r>
          </w:p>
        </w:tc>
        <w:tc>
          <w:tcPr>
            <w:tcW w:w="1677" w:type="dxa"/>
            <w:tcBorders>
              <w:top w:val="single" w:sz="4" w:space="0" w:color="auto"/>
              <w:right w:val="single" w:sz="4" w:space="0" w:color="auto"/>
            </w:tcBorders>
            <w:noWrap/>
          </w:tcPr>
          <w:p w14:paraId="3F13B79B" w14:textId="2B9A0159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Chisholm</w:t>
            </w:r>
            <w:r w:rsidRPr="00C716B8">
              <w:rPr>
                <w:rFonts w:asciiTheme="majorHAnsi" w:hAnsiTheme="majorHAnsi" w:cstheme="majorHAnsi"/>
                <w:b/>
                <w:sz w:val="18"/>
                <w:szCs w:val="18"/>
              </w:rPr>
              <w:t>*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72778E05" w14:textId="5C527A48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6F90586A" w14:textId="5CC37D80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0F9CCB6E" w14:textId="19A7FDE2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521BCBED" w14:textId="77777777" w:rsidTr="005A3AAC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  <w:bottom w:val="single" w:sz="4" w:space="0" w:color="auto"/>
            </w:tcBorders>
            <w:noWrap/>
            <w:hideMark/>
          </w:tcPr>
          <w:p w14:paraId="412521F3" w14:textId="4972BB8C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bottom w:val="single" w:sz="4" w:space="0" w:color="auto"/>
            </w:tcBorders>
            <w:noWrap/>
            <w:hideMark/>
          </w:tcPr>
          <w:p w14:paraId="489431AE" w14:textId="38BA3E5E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Patrick</w:t>
            </w:r>
          </w:p>
        </w:tc>
        <w:tc>
          <w:tcPr>
            <w:tcW w:w="1719" w:type="dxa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42C835" w14:textId="4108AA7A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Sleiman</w:t>
            </w:r>
          </w:p>
        </w:tc>
        <w:tc>
          <w:tcPr>
            <w:tcW w:w="1325" w:type="dxa"/>
            <w:tcBorders>
              <w:left w:val="single" w:sz="4" w:space="0" w:color="auto"/>
            </w:tcBorders>
            <w:noWrap/>
          </w:tcPr>
          <w:p w14:paraId="35079DF4" w14:textId="163753FF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noWrap/>
          </w:tcPr>
          <w:p w14:paraId="0043677F" w14:textId="4E326C6D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Adam</w:t>
            </w:r>
          </w:p>
        </w:tc>
        <w:tc>
          <w:tcPr>
            <w:tcW w:w="1677" w:type="dxa"/>
            <w:tcBorders>
              <w:right w:val="single" w:sz="4" w:space="0" w:color="auto"/>
            </w:tcBorders>
            <w:noWrap/>
          </w:tcPr>
          <w:p w14:paraId="34E61C0C" w14:textId="7F767B2B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Gordon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7ACED8F1" w14:textId="5B163D4C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6C6582F2" w14:textId="21F530D1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0D5D5F40" w14:textId="52B26C65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5DF1E1FA" w14:textId="77777777" w:rsidTr="005A3A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top w:val="single" w:sz="4" w:space="0" w:color="auto"/>
              <w:left w:val="single" w:sz="4" w:space="0" w:color="auto"/>
            </w:tcBorders>
            <w:noWrap/>
            <w:hideMark/>
          </w:tcPr>
          <w:p w14:paraId="0F6B2D59" w14:textId="0480E237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Columbia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noWrap/>
            <w:hideMark/>
          </w:tcPr>
          <w:p w14:paraId="1DB7788A" w14:textId="5BEA34E8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Paul</w:t>
            </w:r>
          </w:p>
        </w:tc>
        <w:tc>
          <w:tcPr>
            <w:tcW w:w="1719" w:type="dxa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22980B5E" w14:textId="6EA53393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Appelbaum</w:t>
            </w:r>
          </w:p>
        </w:tc>
        <w:tc>
          <w:tcPr>
            <w:tcW w:w="1325" w:type="dxa"/>
            <w:tcBorders>
              <w:left w:val="single" w:sz="4" w:space="0" w:color="auto"/>
            </w:tcBorders>
            <w:noWrap/>
          </w:tcPr>
          <w:p w14:paraId="3DF8E8B2" w14:textId="5EC54F4D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noWrap/>
          </w:tcPr>
          <w:p w14:paraId="1103BC73" w14:textId="7F601E33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Jennifer</w:t>
            </w:r>
          </w:p>
        </w:tc>
        <w:tc>
          <w:tcPr>
            <w:tcW w:w="1677" w:type="dxa"/>
            <w:tcBorders>
              <w:right w:val="single" w:sz="4" w:space="0" w:color="auto"/>
            </w:tcBorders>
            <w:noWrap/>
          </w:tcPr>
          <w:p w14:paraId="57613BB4" w14:textId="257374DA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Pacheco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483C3D82" w14:textId="02D13191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4A108B41" w14:textId="013DBCEC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77BB0D15" w14:textId="565E7866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74304488" w14:textId="77777777" w:rsidTr="005A3AAC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</w:tcBorders>
            <w:noWrap/>
          </w:tcPr>
          <w:p w14:paraId="55F9AA23" w14:textId="52B87F65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noWrap/>
          </w:tcPr>
          <w:p w14:paraId="6600DAED" w14:textId="04D3FBC6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Wendy</w:t>
            </w:r>
          </w:p>
        </w:tc>
        <w:tc>
          <w:tcPr>
            <w:tcW w:w="1719" w:type="dxa"/>
            <w:tcBorders>
              <w:right w:val="single" w:sz="4" w:space="0" w:color="auto"/>
            </w:tcBorders>
            <w:noWrap/>
          </w:tcPr>
          <w:p w14:paraId="49DBAA9C" w14:textId="51B65055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Chung</w:t>
            </w:r>
          </w:p>
        </w:tc>
        <w:tc>
          <w:tcPr>
            <w:tcW w:w="1325" w:type="dxa"/>
            <w:tcBorders>
              <w:left w:val="single" w:sz="4" w:space="0" w:color="auto"/>
            </w:tcBorders>
            <w:noWrap/>
          </w:tcPr>
          <w:p w14:paraId="0B2D0DD3" w14:textId="77777777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noWrap/>
          </w:tcPr>
          <w:p w14:paraId="5A780163" w14:textId="59569F71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Luke</w:t>
            </w:r>
          </w:p>
        </w:tc>
        <w:tc>
          <w:tcPr>
            <w:tcW w:w="1677" w:type="dxa"/>
            <w:tcBorders>
              <w:right w:val="single" w:sz="4" w:space="0" w:color="auto"/>
            </w:tcBorders>
            <w:noWrap/>
          </w:tcPr>
          <w:p w14:paraId="48DA1379" w14:textId="6B2FA07E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Rasmussen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7129E0FF" w14:textId="77777777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6EA980E2" w14:textId="77777777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77C24DD1" w14:textId="77777777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25BD1D4E" w14:textId="77777777" w:rsidTr="005A3A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</w:tcBorders>
            <w:noWrap/>
            <w:hideMark/>
          </w:tcPr>
          <w:p w14:paraId="23771DB2" w14:textId="4C8FFBF6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noWrap/>
            <w:hideMark/>
          </w:tcPr>
          <w:p w14:paraId="2BBB0264" w14:textId="34C98607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David</w:t>
            </w:r>
          </w:p>
        </w:tc>
        <w:tc>
          <w:tcPr>
            <w:tcW w:w="1719" w:type="dxa"/>
            <w:tcBorders>
              <w:right w:val="single" w:sz="4" w:space="0" w:color="auto"/>
            </w:tcBorders>
            <w:noWrap/>
            <w:hideMark/>
          </w:tcPr>
          <w:p w14:paraId="4057902B" w14:textId="33A802F2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Fasel</w:t>
            </w:r>
            <w:proofErr w:type="spellEnd"/>
          </w:p>
        </w:tc>
        <w:tc>
          <w:tcPr>
            <w:tcW w:w="1325" w:type="dxa"/>
            <w:tcBorders>
              <w:left w:val="single" w:sz="4" w:space="0" w:color="auto"/>
            </w:tcBorders>
            <w:noWrap/>
          </w:tcPr>
          <w:p w14:paraId="7A42934A" w14:textId="4CC09A3B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noWrap/>
          </w:tcPr>
          <w:p w14:paraId="67197DA2" w14:textId="1D2CF7F0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Laura</w:t>
            </w:r>
          </w:p>
        </w:tc>
        <w:tc>
          <w:tcPr>
            <w:tcW w:w="1677" w:type="dxa"/>
            <w:tcBorders>
              <w:right w:val="single" w:sz="4" w:space="0" w:color="auto"/>
            </w:tcBorders>
            <w:noWrap/>
          </w:tcPr>
          <w:p w14:paraId="57F5A484" w14:textId="613076E5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Rasmussen-Torvik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05B52EAE" w14:textId="22D19E4A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12CC6AB5" w14:textId="188EB3DC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47265CA6" w14:textId="5AEEDC85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2944C31C" w14:textId="77777777" w:rsidTr="005A3AAC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</w:tcBorders>
            <w:noWrap/>
          </w:tcPr>
          <w:p w14:paraId="6A2F8496" w14:textId="77777777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noWrap/>
          </w:tcPr>
          <w:p w14:paraId="3BFE664E" w14:textId="5D03552A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Alex</w:t>
            </w:r>
          </w:p>
        </w:tc>
        <w:tc>
          <w:tcPr>
            <w:tcW w:w="1719" w:type="dxa"/>
            <w:tcBorders>
              <w:right w:val="single" w:sz="4" w:space="0" w:color="auto"/>
            </w:tcBorders>
            <w:noWrap/>
          </w:tcPr>
          <w:p w14:paraId="29A782D2" w14:textId="30C5000C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Fedetov</w:t>
            </w:r>
            <w:proofErr w:type="spellEnd"/>
          </w:p>
        </w:tc>
        <w:tc>
          <w:tcPr>
            <w:tcW w:w="1325" w:type="dxa"/>
            <w:tcBorders>
              <w:left w:val="single" w:sz="4" w:space="0" w:color="auto"/>
            </w:tcBorders>
            <w:noWrap/>
          </w:tcPr>
          <w:p w14:paraId="1A528CE1" w14:textId="4A456003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noWrap/>
          </w:tcPr>
          <w:p w14:paraId="6BF35E5D" w14:textId="1B4E1EB0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Megan</w:t>
            </w:r>
          </w:p>
        </w:tc>
        <w:tc>
          <w:tcPr>
            <w:tcW w:w="1677" w:type="dxa"/>
            <w:tcBorders>
              <w:right w:val="single" w:sz="4" w:space="0" w:color="auto"/>
            </w:tcBorders>
            <w:noWrap/>
          </w:tcPr>
          <w:p w14:paraId="727812B0" w14:textId="1EFC0435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Roy-</w:t>
            </w:r>
            <w:proofErr w:type="spellStart"/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Puckelwartz</w:t>
            </w:r>
            <w:proofErr w:type="spellEnd"/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0371E25A" w14:textId="544E4BC0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43054646" w14:textId="3983158E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3C65D262" w14:textId="4E554D4B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58F6C0EA" w14:textId="77777777" w:rsidTr="005A3A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</w:tcBorders>
            <w:noWrap/>
          </w:tcPr>
          <w:p w14:paraId="75E8DEBA" w14:textId="77777777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noWrap/>
          </w:tcPr>
          <w:p w14:paraId="01B57DAF" w14:textId="5813C00F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George</w:t>
            </w:r>
          </w:p>
        </w:tc>
        <w:tc>
          <w:tcPr>
            <w:tcW w:w="1719" w:type="dxa"/>
            <w:tcBorders>
              <w:right w:val="single" w:sz="4" w:space="0" w:color="auto"/>
            </w:tcBorders>
            <w:noWrap/>
          </w:tcPr>
          <w:p w14:paraId="2AA35CA5" w14:textId="2CB65916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Hripcsak*</w:t>
            </w:r>
          </w:p>
        </w:tc>
        <w:tc>
          <w:tcPr>
            <w:tcW w:w="1325" w:type="dxa"/>
            <w:tcBorders>
              <w:left w:val="single" w:sz="4" w:space="0" w:color="auto"/>
              <w:bottom w:val="single" w:sz="4" w:space="0" w:color="auto"/>
            </w:tcBorders>
            <w:noWrap/>
          </w:tcPr>
          <w:p w14:paraId="5825F704" w14:textId="3CC60B0A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tcBorders>
              <w:bottom w:val="single" w:sz="4" w:space="0" w:color="auto"/>
            </w:tcBorders>
            <w:noWrap/>
          </w:tcPr>
          <w:p w14:paraId="43823376" w14:textId="453A168F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Maureen</w:t>
            </w:r>
          </w:p>
        </w:tc>
        <w:tc>
          <w:tcPr>
            <w:tcW w:w="1677" w:type="dxa"/>
            <w:tcBorders>
              <w:bottom w:val="single" w:sz="4" w:space="0" w:color="auto"/>
              <w:right w:val="single" w:sz="4" w:space="0" w:color="auto"/>
            </w:tcBorders>
            <w:noWrap/>
          </w:tcPr>
          <w:p w14:paraId="74FD1BFE" w14:textId="6080335B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Smith*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2D27CF38" w14:textId="77777777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6B455934" w14:textId="77777777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5E7C1321" w14:textId="77777777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57E7372A" w14:textId="77777777" w:rsidTr="005A3AAC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</w:tcBorders>
            <w:noWrap/>
            <w:hideMark/>
          </w:tcPr>
          <w:p w14:paraId="23A69507" w14:textId="4E50DD22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noWrap/>
          </w:tcPr>
          <w:p w14:paraId="48B003A3" w14:textId="75A8A339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Atlas</w:t>
            </w:r>
          </w:p>
        </w:tc>
        <w:tc>
          <w:tcPr>
            <w:tcW w:w="1719" w:type="dxa"/>
            <w:tcBorders>
              <w:right w:val="single" w:sz="4" w:space="0" w:color="auto"/>
            </w:tcBorders>
            <w:noWrap/>
          </w:tcPr>
          <w:p w14:paraId="238852BE" w14:textId="21C82A35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Khan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</w:tcBorders>
            <w:noWrap/>
          </w:tcPr>
          <w:p w14:paraId="3FDB0449" w14:textId="313F07DF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b/>
                <w:sz w:val="18"/>
                <w:szCs w:val="18"/>
              </w:rPr>
              <w:t>Partners/Broad</w:t>
            </w:r>
          </w:p>
        </w:tc>
        <w:tc>
          <w:tcPr>
            <w:tcW w:w="1078" w:type="dxa"/>
            <w:tcBorders>
              <w:top w:val="single" w:sz="4" w:space="0" w:color="auto"/>
            </w:tcBorders>
            <w:noWrap/>
          </w:tcPr>
          <w:p w14:paraId="50404660" w14:textId="5A1DB95F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Sandy</w:t>
            </w:r>
          </w:p>
        </w:tc>
        <w:tc>
          <w:tcPr>
            <w:tcW w:w="1677" w:type="dxa"/>
            <w:tcBorders>
              <w:top w:val="single" w:sz="4" w:space="0" w:color="auto"/>
              <w:right w:val="single" w:sz="4" w:space="0" w:color="auto"/>
            </w:tcBorders>
            <w:noWrap/>
          </w:tcPr>
          <w:p w14:paraId="4CD8B341" w14:textId="415D56AA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Aronson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3061B169" w14:textId="1F8E9000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2EDFD918" w14:textId="211A9E2B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5C98404A" w14:textId="74DEC438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4272BD4D" w14:textId="77777777" w:rsidTr="005A3A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</w:tcBorders>
            <w:noWrap/>
          </w:tcPr>
          <w:p w14:paraId="0FF73C86" w14:textId="77777777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noWrap/>
          </w:tcPr>
          <w:p w14:paraId="1AD98925" w14:textId="25F1BCAF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Krzysztof</w:t>
            </w:r>
          </w:p>
        </w:tc>
        <w:tc>
          <w:tcPr>
            <w:tcW w:w="1719" w:type="dxa"/>
            <w:tcBorders>
              <w:right w:val="single" w:sz="4" w:space="0" w:color="auto"/>
            </w:tcBorders>
            <w:noWrap/>
          </w:tcPr>
          <w:p w14:paraId="266F0737" w14:textId="4949733E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C716B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Kiryluk</w:t>
            </w:r>
            <w:proofErr w:type="spellEnd"/>
          </w:p>
        </w:tc>
        <w:tc>
          <w:tcPr>
            <w:tcW w:w="1325" w:type="dxa"/>
            <w:tcBorders>
              <w:left w:val="single" w:sz="4" w:space="0" w:color="auto"/>
            </w:tcBorders>
            <w:noWrap/>
          </w:tcPr>
          <w:p w14:paraId="0C749A5B" w14:textId="6B822C4D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noWrap/>
          </w:tcPr>
          <w:p w14:paraId="70525292" w14:textId="34D299D7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Heidi</w:t>
            </w:r>
          </w:p>
        </w:tc>
        <w:tc>
          <w:tcPr>
            <w:tcW w:w="1677" w:type="dxa"/>
            <w:tcBorders>
              <w:right w:val="single" w:sz="4" w:space="0" w:color="auto"/>
            </w:tcBorders>
            <w:noWrap/>
          </w:tcPr>
          <w:p w14:paraId="2136B01D" w14:textId="0E649E08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 xml:space="preserve">Rehm </w:t>
            </w:r>
            <w:r w:rsidRPr="00C716B8">
              <w:rPr>
                <w:rFonts w:asciiTheme="majorHAnsi" w:hAnsiTheme="majorHAnsi" w:cstheme="majorHAnsi"/>
                <w:b/>
                <w:sz w:val="18"/>
                <w:szCs w:val="18"/>
              </w:rPr>
              <w:t>*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4A0F12CA" w14:textId="77777777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3F50A972" w14:textId="51707456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148160FE" w14:textId="15329AFC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391A1872" w14:textId="77777777" w:rsidTr="005A3AAC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</w:tcBorders>
            <w:noWrap/>
            <w:hideMark/>
          </w:tcPr>
          <w:p w14:paraId="5C3C2FC1" w14:textId="022E6E0F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noWrap/>
          </w:tcPr>
          <w:p w14:paraId="0C00F5BA" w14:textId="4EC7ECAB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Cong</w:t>
            </w:r>
          </w:p>
        </w:tc>
        <w:tc>
          <w:tcPr>
            <w:tcW w:w="1719" w:type="dxa"/>
            <w:tcBorders>
              <w:right w:val="single" w:sz="4" w:space="0" w:color="auto"/>
            </w:tcBorders>
            <w:noWrap/>
          </w:tcPr>
          <w:p w14:paraId="1BDFA8A7" w14:textId="39836B71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Liu</w:t>
            </w:r>
          </w:p>
        </w:tc>
        <w:tc>
          <w:tcPr>
            <w:tcW w:w="1325" w:type="dxa"/>
            <w:tcBorders>
              <w:left w:val="single" w:sz="4" w:space="0" w:color="auto"/>
              <w:bottom w:val="single" w:sz="4" w:space="0" w:color="auto"/>
            </w:tcBorders>
            <w:noWrap/>
          </w:tcPr>
          <w:p w14:paraId="6E55DE77" w14:textId="0506F7BD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tcBorders>
              <w:bottom w:val="single" w:sz="4" w:space="0" w:color="auto"/>
            </w:tcBorders>
            <w:noWrap/>
          </w:tcPr>
          <w:p w14:paraId="6F44663A" w14:textId="450F52FA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Hana</w:t>
            </w:r>
          </w:p>
        </w:tc>
        <w:tc>
          <w:tcPr>
            <w:tcW w:w="1677" w:type="dxa"/>
            <w:tcBorders>
              <w:bottom w:val="single" w:sz="4" w:space="0" w:color="auto"/>
              <w:right w:val="single" w:sz="4" w:space="0" w:color="auto"/>
            </w:tcBorders>
            <w:noWrap/>
          </w:tcPr>
          <w:p w14:paraId="2E12A799" w14:textId="77EF11E4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Zouk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1CB45B0C" w14:textId="62DD19C0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4E159341" w14:textId="6F595526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2CBF11C9" w14:textId="79D80589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76A64156" w14:textId="77777777" w:rsidTr="005A3A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</w:tcBorders>
            <w:noWrap/>
            <w:hideMark/>
          </w:tcPr>
          <w:p w14:paraId="3928B1BE" w14:textId="0FE57529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noWrap/>
          </w:tcPr>
          <w:p w14:paraId="6937A82D" w14:textId="618022C9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Ning "Sunny"</w:t>
            </w:r>
          </w:p>
        </w:tc>
        <w:tc>
          <w:tcPr>
            <w:tcW w:w="1719" w:type="dxa"/>
            <w:tcBorders>
              <w:right w:val="single" w:sz="4" w:space="0" w:color="auto"/>
            </w:tcBorders>
            <w:noWrap/>
          </w:tcPr>
          <w:p w14:paraId="173BC49B" w14:textId="63119F45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Shang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</w:tcBorders>
            <w:noWrap/>
          </w:tcPr>
          <w:p w14:paraId="6AF22441" w14:textId="298E4633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b/>
                <w:sz w:val="18"/>
                <w:szCs w:val="18"/>
              </w:rPr>
              <w:t>UPenn</w:t>
            </w:r>
          </w:p>
        </w:tc>
        <w:tc>
          <w:tcPr>
            <w:tcW w:w="1078" w:type="dxa"/>
            <w:tcBorders>
              <w:top w:val="single" w:sz="4" w:space="0" w:color="auto"/>
            </w:tcBorders>
            <w:noWrap/>
          </w:tcPr>
          <w:p w14:paraId="6665C96C" w14:textId="5227DB6F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Marylyn</w:t>
            </w:r>
          </w:p>
        </w:tc>
        <w:tc>
          <w:tcPr>
            <w:tcW w:w="1677" w:type="dxa"/>
            <w:tcBorders>
              <w:top w:val="single" w:sz="4" w:space="0" w:color="auto"/>
              <w:right w:val="single" w:sz="4" w:space="0" w:color="auto"/>
            </w:tcBorders>
            <w:noWrap/>
          </w:tcPr>
          <w:p w14:paraId="69ED1F28" w14:textId="5E1A010C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Ritchie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48D12316" w14:textId="2D2B5D3D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1A3BEFDE" w14:textId="6653853D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086DC835" w14:textId="2EE9EEBE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4B3B05A5" w14:textId="77777777" w:rsidTr="005A3AAC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</w:tcBorders>
            <w:noWrap/>
          </w:tcPr>
          <w:p w14:paraId="4CC7E034" w14:textId="77777777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noWrap/>
          </w:tcPr>
          <w:p w14:paraId="2AF10601" w14:textId="545BAA42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Chunhua</w:t>
            </w:r>
          </w:p>
        </w:tc>
        <w:tc>
          <w:tcPr>
            <w:tcW w:w="1719" w:type="dxa"/>
            <w:tcBorders>
              <w:right w:val="single" w:sz="4" w:space="0" w:color="auto"/>
            </w:tcBorders>
            <w:noWrap/>
          </w:tcPr>
          <w:p w14:paraId="7B802967" w14:textId="10450E9E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Weng*</w:t>
            </w:r>
          </w:p>
        </w:tc>
        <w:tc>
          <w:tcPr>
            <w:tcW w:w="1325" w:type="dxa"/>
            <w:tcBorders>
              <w:left w:val="single" w:sz="4" w:space="0" w:color="auto"/>
              <w:bottom w:val="single" w:sz="4" w:space="0" w:color="auto"/>
            </w:tcBorders>
            <w:noWrap/>
          </w:tcPr>
          <w:p w14:paraId="7EC15AD6" w14:textId="4CCD577E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tcBorders>
              <w:bottom w:val="single" w:sz="4" w:space="0" w:color="auto"/>
            </w:tcBorders>
            <w:noWrap/>
          </w:tcPr>
          <w:p w14:paraId="5AC6BED9" w14:textId="26A70D64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Yogasudha</w:t>
            </w:r>
          </w:p>
        </w:tc>
        <w:tc>
          <w:tcPr>
            <w:tcW w:w="1677" w:type="dxa"/>
            <w:tcBorders>
              <w:bottom w:val="single" w:sz="4" w:space="0" w:color="auto"/>
              <w:right w:val="single" w:sz="4" w:space="0" w:color="auto"/>
            </w:tcBorders>
            <w:noWrap/>
          </w:tcPr>
          <w:p w14:paraId="15947575" w14:textId="71B97B9C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Veturi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7B6ACF2F" w14:textId="46780495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4B9B3B6E" w14:textId="0E2BEEE2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1D43C075" w14:textId="3800B4FC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196350AD" w14:textId="77777777" w:rsidTr="005A3A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  <w:bottom w:val="single" w:sz="4" w:space="0" w:color="auto"/>
            </w:tcBorders>
            <w:noWrap/>
          </w:tcPr>
          <w:p w14:paraId="13EE13FB" w14:textId="77777777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bottom w:val="single" w:sz="4" w:space="0" w:color="auto"/>
            </w:tcBorders>
            <w:noWrap/>
          </w:tcPr>
          <w:p w14:paraId="2F8152C9" w14:textId="14ED961D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Julia</w:t>
            </w:r>
          </w:p>
        </w:tc>
        <w:tc>
          <w:tcPr>
            <w:tcW w:w="1719" w:type="dxa"/>
            <w:tcBorders>
              <w:bottom w:val="single" w:sz="4" w:space="0" w:color="auto"/>
              <w:right w:val="single" w:sz="4" w:space="0" w:color="auto"/>
            </w:tcBorders>
            <w:noWrap/>
          </w:tcPr>
          <w:p w14:paraId="0F51B141" w14:textId="3A2C914B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Wynn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</w:tcBorders>
            <w:noWrap/>
          </w:tcPr>
          <w:p w14:paraId="4C09C1FC" w14:textId="73C7F80B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b/>
                <w:sz w:val="18"/>
                <w:szCs w:val="18"/>
              </w:rPr>
              <w:t>VUMC</w:t>
            </w:r>
          </w:p>
        </w:tc>
        <w:tc>
          <w:tcPr>
            <w:tcW w:w="1078" w:type="dxa"/>
            <w:tcBorders>
              <w:top w:val="single" w:sz="4" w:space="0" w:color="auto"/>
            </w:tcBorders>
            <w:noWrap/>
          </w:tcPr>
          <w:p w14:paraId="2D63C34E" w14:textId="5983BF3F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Lisa</w:t>
            </w:r>
          </w:p>
        </w:tc>
        <w:tc>
          <w:tcPr>
            <w:tcW w:w="1677" w:type="dxa"/>
            <w:tcBorders>
              <w:top w:val="single" w:sz="4" w:space="0" w:color="auto"/>
              <w:right w:val="single" w:sz="4" w:space="0" w:color="auto"/>
            </w:tcBorders>
            <w:noWrap/>
          </w:tcPr>
          <w:p w14:paraId="67484A3F" w14:textId="2E4CBA77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Bastarache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5B553498" w14:textId="77777777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6ECF7FA9" w14:textId="77777777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29616B6F" w14:textId="77777777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65C9B37F" w14:textId="77777777" w:rsidTr="005A3AAC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top w:val="single" w:sz="4" w:space="0" w:color="auto"/>
              <w:left w:val="single" w:sz="4" w:space="0" w:color="auto"/>
            </w:tcBorders>
            <w:noWrap/>
          </w:tcPr>
          <w:p w14:paraId="53B275AA" w14:textId="5ACECA14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Geisinger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noWrap/>
          </w:tcPr>
          <w:p w14:paraId="0058DCB1" w14:textId="795BD766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Ken</w:t>
            </w:r>
          </w:p>
        </w:tc>
        <w:tc>
          <w:tcPr>
            <w:tcW w:w="1719" w:type="dxa"/>
            <w:tcBorders>
              <w:top w:val="single" w:sz="4" w:space="0" w:color="auto"/>
              <w:right w:val="single" w:sz="4" w:space="0" w:color="auto"/>
            </w:tcBorders>
            <w:noWrap/>
          </w:tcPr>
          <w:p w14:paraId="6C173549" w14:textId="240A8C2E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Borthwick</w:t>
            </w:r>
          </w:p>
        </w:tc>
        <w:tc>
          <w:tcPr>
            <w:tcW w:w="1325" w:type="dxa"/>
            <w:tcBorders>
              <w:left w:val="single" w:sz="4" w:space="0" w:color="auto"/>
            </w:tcBorders>
            <w:noWrap/>
          </w:tcPr>
          <w:p w14:paraId="51641A32" w14:textId="77777777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noWrap/>
          </w:tcPr>
          <w:p w14:paraId="084DCEF4" w14:textId="509A3442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Sarah</w:t>
            </w:r>
          </w:p>
        </w:tc>
        <w:tc>
          <w:tcPr>
            <w:tcW w:w="1677" w:type="dxa"/>
            <w:tcBorders>
              <w:right w:val="single" w:sz="4" w:space="0" w:color="auto"/>
            </w:tcBorders>
            <w:noWrap/>
          </w:tcPr>
          <w:p w14:paraId="2C091180" w14:textId="46D39753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Bland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72F13171" w14:textId="77777777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2A02A301" w14:textId="77777777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42342705" w14:textId="77777777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30884D20" w14:textId="77777777" w:rsidTr="005A3A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</w:tcBorders>
            <w:noWrap/>
          </w:tcPr>
          <w:p w14:paraId="3D86493E" w14:textId="43B08DE3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noWrap/>
          </w:tcPr>
          <w:p w14:paraId="63B4944F" w14:textId="214F1710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Anne</w:t>
            </w:r>
          </w:p>
        </w:tc>
        <w:tc>
          <w:tcPr>
            <w:tcW w:w="1719" w:type="dxa"/>
            <w:tcBorders>
              <w:right w:val="single" w:sz="4" w:space="0" w:color="auto"/>
            </w:tcBorders>
            <w:noWrap/>
          </w:tcPr>
          <w:p w14:paraId="21AA81CD" w14:textId="61A30973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Justice</w:t>
            </w:r>
          </w:p>
        </w:tc>
        <w:tc>
          <w:tcPr>
            <w:tcW w:w="1325" w:type="dxa"/>
            <w:tcBorders>
              <w:left w:val="single" w:sz="4" w:space="0" w:color="auto"/>
            </w:tcBorders>
            <w:noWrap/>
          </w:tcPr>
          <w:p w14:paraId="25426CEA" w14:textId="06DADB08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noWrap/>
          </w:tcPr>
          <w:p w14:paraId="005925E1" w14:textId="3E6132B4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Robert</w:t>
            </w:r>
          </w:p>
        </w:tc>
        <w:tc>
          <w:tcPr>
            <w:tcW w:w="1677" w:type="dxa"/>
            <w:tcBorders>
              <w:right w:val="single" w:sz="4" w:space="0" w:color="auto"/>
            </w:tcBorders>
            <w:noWrap/>
          </w:tcPr>
          <w:p w14:paraId="770EC62F" w14:textId="31E2FE48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Carroll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0CD5E1AE" w14:textId="0CE20BF0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043F8198" w14:textId="2639A7AB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135B4C3C" w14:textId="1B083DDA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1A9A8B61" w14:textId="77777777" w:rsidTr="005A3AAC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</w:tcBorders>
            <w:noWrap/>
          </w:tcPr>
          <w:p w14:paraId="3AD6A296" w14:textId="77777777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noWrap/>
          </w:tcPr>
          <w:p w14:paraId="57282424" w14:textId="3A38D4A6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Darren </w:t>
            </w:r>
          </w:p>
        </w:tc>
        <w:tc>
          <w:tcPr>
            <w:tcW w:w="1719" w:type="dxa"/>
            <w:tcBorders>
              <w:right w:val="single" w:sz="4" w:space="0" w:color="auto"/>
            </w:tcBorders>
            <w:noWrap/>
          </w:tcPr>
          <w:p w14:paraId="39FF5624" w14:textId="2105D44A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Johnson</w:t>
            </w:r>
          </w:p>
        </w:tc>
        <w:tc>
          <w:tcPr>
            <w:tcW w:w="1325" w:type="dxa"/>
            <w:tcBorders>
              <w:left w:val="single" w:sz="4" w:space="0" w:color="auto"/>
            </w:tcBorders>
            <w:noWrap/>
          </w:tcPr>
          <w:p w14:paraId="13986D7C" w14:textId="77777777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noWrap/>
          </w:tcPr>
          <w:p w14:paraId="59ACEFAF" w14:textId="6C41D04B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Ellen</w:t>
            </w:r>
          </w:p>
        </w:tc>
        <w:tc>
          <w:tcPr>
            <w:tcW w:w="1677" w:type="dxa"/>
            <w:tcBorders>
              <w:right w:val="single" w:sz="4" w:space="0" w:color="auto"/>
            </w:tcBorders>
            <w:noWrap/>
          </w:tcPr>
          <w:p w14:paraId="5A73EAE8" w14:textId="33E0B9AB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Clayton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2C07BA6C" w14:textId="77777777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3F87898A" w14:textId="77777777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4DB457D6" w14:textId="77777777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70088077" w14:textId="77777777" w:rsidTr="005A3A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</w:tcBorders>
            <w:noWrap/>
          </w:tcPr>
          <w:p w14:paraId="63258743" w14:textId="79FD61C9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noWrap/>
          </w:tcPr>
          <w:p w14:paraId="31C2FB78" w14:textId="31E4E719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Les</w:t>
            </w:r>
          </w:p>
        </w:tc>
        <w:tc>
          <w:tcPr>
            <w:tcW w:w="1719" w:type="dxa"/>
            <w:tcBorders>
              <w:right w:val="single" w:sz="4" w:space="0" w:color="auto"/>
            </w:tcBorders>
            <w:noWrap/>
          </w:tcPr>
          <w:p w14:paraId="2035F42D" w14:textId="6942BAF8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Kirchner</w:t>
            </w:r>
          </w:p>
        </w:tc>
        <w:tc>
          <w:tcPr>
            <w:tcW w:w="1325" w:type="dxa"/>
            <w:tcBorders>
              <w:left w:val="single" w:sz="4" w:space="0" w:color="auto"/>
            </w:tcBorders>
            <w:noWrap/>
          </w:tcPr>
          <w:p w14:paraId="50E5240F" w14:textId="6BE4E685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noWrap/>
          </w:tcPr>
          <w:p w14:paraId="01A538C2" w14:textId="4F3FA8AA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Jonathan</w:t>
            </w:r>
          </w:p>
        </w:tc>
        <w:tc>
          <w:tcPr>
            <w:tcW w:w="1677" w:type="dxa"/>
            <w:tcBorders>
              <w:right w:val="single" w:sz="4" w:space="0" w:color="auto"/>
            </w:tcBorders>
            <w:noWrap/>
          </w:tcPr>
          <w:p w14:paraId="3A7F0DC5" w14:textId="58366FE7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Mosley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37400740" w14:textId="29A1112D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2E62E889" w14:textId="6A59088A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237F91C9" w14:textId="56F0AE3C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0BFBECFB" w14:textId="77777777" w:rsidTr="005A3AAC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</w:tcBorders>
            <w:noWrap/>
          </w:tcPr>
          <w:p w14:paraId="77E7A367" w14:textId="652B10B3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noWrap/>
          </w:tcPr>
          <w:p w14:paraId="0C7493D1" w14:textId="01654973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Alanna</w:t>
            </w:r>
          </w:p>
        </w:tc>
        <w:tc>
          <w:tcPr>
            <w:tcW w:w="1719" w:type="dxa"/>
            <w:tcBorders>
              <w:right w:val="single" w:sz="4" w:space="0" w:color="auto"/>
            </w:tcBorders>
            <w:noWrap/>
          </w:tcPr>
          <w:p w14:paraId="6F5773E4" w14:textId="3A3551CF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Kulchak</w:t>
            </w:r>
            <w:proofErr w:type="spellEnd"/>
            <w:r w:rsidRPr="00C716B8">
              <w:rPr>
                <w:rFonts w:asciiTheme="majorHAnsi" w:hAnsiTheme="majorHAnsi" w:cstheme="majorHAnsi"/>
                <w:sz w:val="18"/>
                <w:szCs w:val="18"/>
              </w:rPr>
              <w:t xml:space="preserve"> Rahm</w:t>
            </w:r>
          </w:p>
        </w:tc>
        <w:tc>
          <w:tcPr>
            <w:tcW w:w="1325" w:type="dxa"/>
            <w:tcBorders>
              <w:left w:val="single" w:sz="4" w:space="0" w:color="auto"/>
            </w:tcBorders>
            <w:noWrap/>
          </w:tcPr>
          <w:p w14:paraId="0905F029" w14:textId="7996290F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noWrap/>
          </w:tcPr>
          <w:p w14:paraId="43DB11F6" w14:textId="3B6FCB35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Dan</w:t>
            </w:r>
          </w:p>
        </w:tc>
        <w:tc>
          <w:tcPr>
            <w:tcW w:w="1677" w:type="dxa"/>
            <w:tcBorders>
              <w:right w:val="single" w:sz="4" w:space="0" w:color="auto"/>
            </w:tcBorders>
            <w:noWrap/>
          </w:tcPr>
          <w:p w14:paraId="464CE5A1" w14:textId="4AD3855F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Roden*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0F123479" w14:textId="77777777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4873B769" w14:textId="25BA784B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1A500C7E" w14:textId="74A980AE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220163FF" w14:textId="77777777" w:rsidTr="005A3A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</w:tcBorders>
            <w:noWrap/>
          </w:tcPr>
          <w:p w14:paraId="217BF900" w14:textId="77777777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noWrap/>
          </w:tcPr>
          <w:p w14:paraId="2C0C3045" w14:textId="1C3951D6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Casey</w:t>
            </w:r>
          </w:p>
        </w:tc>
        <w:tc>
          <w:tcPr>
            <w:tcW w:w="1719" w:type="dxa"/>
            <w:tcBorders>
              <w:right w:val="single" w:sz="4" w:space="0" w:color="auto"/>
            </w:tcBorders>
            <w:noWrap/>
          </w:tcPr>
          <w:p w14:paraId="6AA4948A" w14:textId="7389FC36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Overby Taylor (JHU)</w:t>
            </w:r>
          </w:p>
        </w:tc>
        <w:tc>
          <w:tcPr>
            <w:tcW w:w="1325" w:type="dxa"/>
            <w:tcBorders>
              <w:left w:val="single" w:sz="4" w:space="0" w:color="auto"/>
            </w:tcBorders>
            <w:noWrap/>
          </w:tcPr>
          <w:p w14:paraId="46E36B4B" w14:textId="77777777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noWrap/>
            <w:vAlign w:val="bottom"/>
          </w:tcPr>
          <w:p w14:paraId="1D97EB13" w14:textId="2FB0748A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Wei-Qi</w:t>
            </w:r>
          </w:p>
        </w:tc>
        <w:tc>
          <w:tcPr>
            <w:tcW w:w="1677" w:type="dxa"/>
            <w:tcBorders>
              <w:right w:val="single" w:sz="4" w:space="0" w:color="auto"/>
            </w:tcBorders>
            <w:noWrap/>
            <w:vAlign w:val="bottom"/>
          </w:tcPr>
          <w:p w14:paraId="6821EEAC" w14:textId="1F73A29C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Wei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78CE3437" w14:textId="77777777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19B62C3A" w14:textId="77777777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7CCB657D" w14:textId="77777777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73858DCD" w14:textId="77777777" w:rsidTr="005A3AAC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</w:tcBorders>
            <w:noWrap/>
          </w:tcPr>
          <w:p w14:paraId="11355B21" w14:textId="3B6A1836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noWrap/>
          </w:tcPr>
          <w:p w14:paraId="46F5CB3E" w14:textId="7AAF9533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Nephi</w:t>
            </w:r>
          </w:p>
        </w:tc>
        <w:tc>
          <w:tcPr>
            <w:tcW w:w="1719" w:type="dxa"/>
            <w:tcBorders>
              <w:right w:val="single" w:sz="4" w:space="0" w:color="auto"/>
            </w:tcBorders>
            <w:noWrap/>
          </w:tcPr>
          <w:p w14:paraId="5E82E396" w14:textId="2147EF68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Walton</w:t>
            </w:r>
          </w:p>
        </w:tc>
        <w:tc>
          <w:tcPr>
            <w:tcW w:w="1325" w:type="dxa"/>
            <w:tcBorders>
              <w:left w:val="single" w:sz="4" w:space="0" w:color="auto"/>
              <w:bottom w:val="single" w:sz="4" w:space="0" w:color="auto"/>
            </w:tcBorders>
            <w:noWrap/>
          </w:tcPr>
          <w:p w14:paraId="5E61D811" w14:textId="3145697F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tcBorders>
              <w:bottom w:val="single" w:sz="4" w:space="0" w:color="auto"/>
            </w:tcBorders>
            <w:noWrap/>
            <w:vAlign w:val="bottom"/>
          </w:tcPr>
          <w:p w14:paraId="6AAAF790" w14:textId="3231F14C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Neil</w:t>
            </w:r>
          </w:p>
        </w:tc>
        <w:tc>
          <w:tcPr>
            <w:tcW w:w="1677" w:type="dxa"/>
            <w:tcBorders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BE84507" w14:textId="4102B40C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Zheng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58ACDEBB" w14:textId="11F64C89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7AE986D1" w14:textId="52AEB08D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6BE60CCA" w14:textId="7DA58A11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34F8E9A0" w14:textId="77777777" w:rsidTr="005A3A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</w:tcBorders>
            <w:noWrap/>
          </w:tcPr>
          <w:p w14:paraId="6D077948" w14:textId="6C288249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noWrap/>
          </w:tcPr>
          <w:p w14:paraId="52C4BD09" w14:textId="39794F9A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Janet</w:t>
            </w:r>
          </w:p>
        </w:tc>
        <w:tc>
          <w:tcPr>
            <w:tcW w:w="1719" w:type="dxa"/>
            <w:tcBorders>
              <w:right w:val="single" w:sz="4" w:space="0" w:color="auto"/>
            </w:tcBorders>
            <w:noWrap/>
          </w:tcPr>
          <w:p w14:paraId="6094E21A" w14:textId="699C975C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Williams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</w:tcBorders>
            <w:noWrap/>
          </w:tcPr>
          <w:p w14:paraId="4AB2E57F" w14:textId="1FC1F61F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b/>
                <w:sz w:val="18"/>
                <w:szCs w:val="18"/>
              </w:rPr>
              <w:t>CC</w:t>
            </w:r>
          </w:p>
        </w:tc>
        <w:tc>
          <w:tcPr>
            <w:tcW w:w="1078" w:type="dxa"/>
            <w:tcBorders>
              <w:top w:val="single" w:sz="4" w:space="0" w:color="auto"/>
            </w:tcBorders>
            <w:noWrap/>
          </w:tcPr>
          <w:p w14:paraId="4C1B221C" w14:textId="6F0BBADB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Melissa</w:t>
            </w:r>
          </w:p>
        </w:tc>
        <w:tc>
          <w:tcPr>
            <w:tcW w:w="1677" w:type="dxa"/>
            <w:tcBorders>
              <w:top w:val="single" w:sz="4" w:space="0" w:color="auto"/>
              <w:right w:val="single" w:sz="4" w:space="0" w:color="auto"/>
            </w:tcBorders>
            <w:noWrap/>
          </w:tcPr>
          <w:p w14:paraId="47F8785E" w14:textId="300C5B38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Basford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222E9314" w14:textId="77777777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6FCD3370" w14:textId="351212DD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2E3B5357" w14:textId="12B7ED2A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3D661BEB" w14:textId="77777777" w:rsidTr="005A3AAC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  <w:bottom w:val="single" w:sz="4" w:space="0" w:color="auto"/>
            </w:tcBorders>
            <w:noWrap/>
          </w:tcPr>
          <w:p w14:paraId="23C78696" w14:textId="77777777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bottom w:val="single" w:sz="4" w:space="0" w:color="auto"/>
            </w:tcBorders>
            <w:noWrap/>
          </w:tcPr>
          <w:p w14:paraId="3882FA2A" w14:textId="19049AC6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Marc</w:t>
            </w:r>
          </w:p>
        </w:tc>
        <w:tc>
          <w:tcPr>
            <w:tcW w:w="1719" w:type="dxa"/>
            <w:tcBorders>
              <w:bottom w:val="single" w:sz="4" w:space="0" w:color="auto"/>
              <w:right w:val="single" w:sz="4" w:space="0" w:color="auto"/>
            </w:tcBorders>
            <w:noWrap/>
          </w:tcPr>
          <w:p w14:paraId="13C3F6A6" w14:textId="33C19644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Williams*</w:t>
            </w:r>
          </w:p>
        </w:tc>
        <w:tc>
          <w:tcPr>
            <w:tcW w:w="1325" w:type="dxa"/>
            <w:tcBorders>
              <w:left w:val="single" w:sz="4" w:space="0" w:color="auto"/>
            </w:tcBorders>
            <w:noWrap/>
          </w:tcPr>
          <w:p w14:paraId="5FDA0C87" w14:textId="3FCEBEC5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noWrap/>
          </w:tcPr>
          <w:p w14:paraId="4B1F8929" w14:textId="65145054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Brittany</w:t>
            </w:r>
          </w:p>
        </w:tc>
        <w:tc>
          <w:tcPr>
            <w:tcW w:w="1677" w:type="dxa"/>
            <w:tcBorders>
              <w:right w:val="single" w:sz="4" w:space="0" w:color="auto"/>
            </w:tcBorders>
            <w:noWrap/>
          </w:tcPr>
          <w:p w14:paraId="13DDB5E0" w14:textId="575A9050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City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3B970CE5" w14:textId="0BA63519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2CD681B6" w14:textId="3DF21897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3C3AF8C3" w14:textId="116A8161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07525C53" w14:textId="77777777" w:rsidTr="005A3A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top w:val="single" w:sz="4" w:space="0" w:color="auto"/>
              <w:left w:val="single" w:sz="4" w:space="0" w:color="auto"/>
            </w:tcBorders>
            <w:noWrap/>
          </w:tcPr>
          <w:p w14:paraId="659DEB61" w14:textId="24AE7510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Harvard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noWrap/>
          </w:tcPr>
          <w:p w14:paraId="765BD674" w14:textId="14DDD571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Elizabeth</w:t>
            </w:r>
          </w:p>
        </w:tc>
        <w:tc>
          <w:tcPr>
            <w:tcW w:w="1719" w:type="dxa"/>
            <w:tcBorders>
              <w:top w:val="single" w:sz="4" w:space="0" w:color="auto"/>
              <w:right w:val="single" w:sz="4" w:space="0" w:color="auto"/>
            </w:tcBorders>
            <w:noWrap/>
          </w:tcPr>
          <w:p w14:paraId="3C3F27C3" w14:textId="6F46F93D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Karlson*</w:t>
            </w:r>
          </w:p>
        </w:tc>
        <w:tc>
          <w:tcPr>
            <w:tcW w:w="1325" w:type="dxa"/>
            <w:tcBorders>
              <w:left w:val="single" w:sz="4" w:space="0" w:color="auto"/>
            </w:tcBorders>
            <w:noWrap/>
          </w:tcPr>
          <w:p w14:paraId="5DE534FC" w14:textId="78C4A3AA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noWrap/>
          </w:tcPr>
          <w:p w14:paraId="3D2E9CE3" w14:textId="485F392F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Jodell</w:t>
            </w:r>
          </w:p>
        </w:tc>
        <w:tc>
          <w:tcPr>
            <w:tcW w:w="1677" w:type="dxa"/>
            <w:tcBorders>
              <w:right w:val="single" w:sz="4" w:space="0" w:color="auto"/>
            </w:tcBorders>
            <w:noWrap/>
          </w:tcPr>
          <w:p w14:paraId="4045752D" w14:textId="08219E0A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Jackson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43AD087A" w14:textId="1537AA62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602B14F3" w14:textId="445B0122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6FCF85F1" w14:textId="024FA434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5F7CB5C6" w14:textId="77777777" w:rsidTr="005A3AAC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</w:tcBorders>
            <w:noWrap/>
          </w:tcPr>
          <w:p w14:paraId="7DAC93AC" w14:textId="10D47E04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noWrap/>
          </w:tcPr>
          <w:p w14:paraId="60AA1E2D" w14:textId="04FE658C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Shawn</w:t>
            </w:r>
          </w:p>
        </w:tc>
        <w:tc>
          <w:tcPr>
            <w:tcW w:w="1719" w:type="dxa"/>
            <w:tcBorders>
              <w:right w:val="single" w:sz="4" w:space="0" w:color="auto"/>
            </w:tcBorders>
            <w:noWrap/>
          </w:tcPr>
          <w:p w14:paraId="79548560" w14:textId="0CFF7D59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Murphy*</w:t>
            </w:r>
          </w:p>
        </w:tc>
        <w:tc>
          <w:tcPr>
            <w:tcW w:w="1325" w:type="dxa"/>
            <w:tcBorders>
              <w:left w:val="single" w:sz="4" w:space="0" w:color="auto"/>
            </w:tcBorders>
            <w:noWrap/>
          </w:tcPr>
          <w:p w14:paraId="3A8DBCB2" w14:textId="3B67F564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noWrap/>
          </w:tcPr>
          <w:p w14:paraId="6A8CC636" w14:textId="0CB89092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Bradley</w:t>
            </w:r>
          </w:p>
        </w:tc>
        <w:tc>
          <w:tcPr>
            <w:tcW w:w="1677" w:type="dxa"/>
            <w:tcBorders>
              <w:right w:val="single" w:sz="4" w:space="0" w:color="auto"/>
            </w:tcBorders>
            <w:noWrap/>
          </w:tcPr>
          <w:p w14:paraId="359D05BF" w14:textId="1F8EE797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Malin</w:t>
            </w:r>
            <w:proofErr w:type="spellEnd"/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63F23B17" w14:textId="49371DC0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5ED1BEDD" w14:textId="6053968F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2F941880" w14:textId="319C9D84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29605748" w14:textId="77777777" w:rsidTr="005A3A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</w:tcBorders>
            <w:noWrap/>
          </w:tcPr>
          <w:p w14:paraId="34A34FFD" w14:textId="0C77BB1C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noWrap/>
          </w:tcPr>
          <w:p w14:paraId="78405CF9" w14:textId="6AB91FC3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Emma</w:t>
            </w:r>
          </w:p>
        </w:tc>
        <w:tc>
          <w:tcPr>
            <w:tcW w:w="1719" w:type="dxa"/>
            <w:tcBorders>
              <w:right w:val="single" w:sz="4" w:space="0" w:color="auto"/>
            </w:tcBorders>
            <w:noWrap/>
          </w:tcPr>
          <w:p w14:paraId="583BA1E9" w14:textId="5326658D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Perez</w:t>
            </w:r>
          </w:p>
        </w:tc>
        <w:tc>
          <w:tcPr>
            <w:tcW w:w="1325" w:type="dxa"/>
            <w:tcBorders>
              <w:left w:val="single" w:sz="4" w:space="0" w:color="auto"/>
            </w:tcBorders>
            <w:noWrap/>
          </w:tcPr>
          <w:p w14:paraId="02BF3F64" w14:textId="7B05935B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noWrap/>
          </w:tcPr>
          <w:p w14:paraId="7DEF8756" w14:textId="48574853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Josh</w:t>
            </w:r>
          </w:p>
        </w:tc>
        <w:tc>
          <w:tcPr>
            <w:tcW w:w="1677" w:type="dxa"/>
            <w:tcBorders>
              <w:right w:val="single" w:sz="4" w:space="0" w:color="auto"/>
            </w:tcBorders>
            <w:noWrap/>
          </w:tcPr>
          <w:p w14:paraId="6927EE4B" w14:textId="577E6208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Peterson*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3BEDB459" w14:textId="77777777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292C92E6" w14:textId="52CED6C8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2E0C4FDB" w14:textId="01C3E257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562E1AD6" w14:textId="77777777" w:rsidTr="005A3AAC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  <w:bottom w:val="single" w:sz="4" w:space="0" w:color="auto"/>
            </w:tcBorders>
            <w:noWrap/>
          </w:tcPr>
          <w:p w14:paraId="4E564D83" w14:textId="6B45956B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bottom w:val="single" w:sz="4" w:space="0" w:color="auto"/>
            </w:tcBorders>
            <w:noWrap/>
          </w:tcPr>
          <w:p w14:paraId="5FE87999" w14:textId="7F232AB0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Scott</w:t>
            </w:r>
          </w:p>
        </w:tc>
        <w:tc>
          <w:tcPr>
            <w:tcW w:w="1719" w:type="dxa"/>
            <w:tcBorders>
              <w:bottom w:val="single" w:sz="4" w:space="0" w:color="auto"/>
              <w:right w:val="single" w:sz="4" w:space="0" w:color="auto"/>
            </w:tcBorders>
            <w:noWrap/>
          </w:tcPr>
          <w:p w14:paraId="748DC8B5" w14:textId="6D6C7CB4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Weiss*</w:t>
            </w:r>
          </w:p>
        </w:tc>
        <w:tc>
          <w:tcPr>
            <w:tcW w:w="1325" w:type="dxa"/>
            <w:tcBorders>
              <w:left w:val="single" w:sz="4" w:space="0" w:color="auto"/>
              <w:bottom w:val="single" w:sz="4" w:space="0" w:color="auto"/>
            </w:tcBorders>
            <w:noWrap/>
          </w:tcPr>
          <w:p w14:paraId="7E59B7B1" w14:textId="33B405D7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tcBorders>
              <w:bottom w:val="single" w:sz="4" w:space="0" w:color="auto"/>
            </w:tcBorders>
            <w:noWrap/>
          </w:tcPr>
          <w:p w14:paraId="52E90FE3" w14:textId="2683AA7E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Michelle</w:t>
            </w:r>
          </w:p>
        </w:tc>
        <w:tc>
          <w:tcPr>
            <w:tcW w:w="1677" w:type="dxa"/>
            <w:tcBorders>
              <w:bottom w:val="single" w:sz="4" w:space="0" w:color="auto"/>
              <w:right w:val="single" w:sz="4" w:space="0" w:color="auto"/>
            </w:tcBorders>
            <w:noWrap/>
          </w:tcPr>
          <w:p w14:paraId="52136AC7" w14:textId="24307898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Stone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4DF44309" w14:textId="60170031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2EBC9BF1" w14:textId="37975CCE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14B74711" w14:textId="641292D2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66C192BD" w14:textId="77777777" w:rsidTr="005A3A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top w:val="single" w:sz="4" w:space="0" w:color="auto"/>
              <w:left w:val="single" w:sz="4" w:space="0" w:color="auto"/>
            </w:tcBorders>
            <w:noWrap/>
          </w:tcPr>
          <w:p w14:paraId="63DB62D3" w14:textId="75F8E526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KPW/UW</w:t>
            </w:r>
          </w:p>
        </w:tc>
        <w:tc>
          <w:tcPr>
            <w:tcW w:w="1213" w:type="dxa"/>
            <w:tcBorders>
              <w:top w:val="single" w:sz="4" w:space="0" w:color="auto"/>
            </w:tcBorders>
            <w:noWrap/>
          </w:tcPr>
          <w:p w14:paraId="726B13B0" w14:textId="723F66CD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David</w:t>
            </w:r>
          </w:p>
        </w:tc>
        <w:tc>
          <w:tcPr>
            <w:tcW w:w="1719" w:type="dxa"/>
            <w:tcBorders>
              <w:top w:val="single" w:sz="4" w:space="0" w:color="auto"/>
              <w:right w:val="single" w:sz="4" w:space="0" w:color="auto"/>
            </w:tcBorders>
            <w:noWrap/>
          </w:tcPr>
          <w:p w14:paraId="10DF3B61" w14:textId="10ECA95D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Carrell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</w:tcBorders>
            <w:noWrap/>
          </w:tcPr>
          <w:p w14:paraId="5EF5B634" w14:textId="728F2A5E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b/>
                <w:sz w:val="18"/>
                <w:szCs w:val="18"/>
              </w:rPr>
              <w:t>NIH/NHGRI</w:t>
            </w:r>
          </w:p>
        </w:tc>
        <w:tc>
          <w:tcPr>
            <w:tcW w:w="1078" w:type="dxa"/>
            <w:tcBorders>
              <w:top w:val="single" w:sz="4" w:space="0" w:color="auto"/>
            </w:tcBorders>
            <w:noWrap/>
          </w:tcPr>
          <w:p w14:paraId="135BCB0D" w14:textId="79595F77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Marie-</w:t>
            </w:r>
            <w:proofErr w:type="spellStart"/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Luise</w:t>
            </w:r>
            <w:proofErr w:type="spellEnd"/>
          </w:p>
        </w:tc>
        <w:tc>
          <w:tcPr>
            <w:tcW w:w="1677" w:type="dxa"/>
            <w:tcBorders>
              <w:top w:val="single" w:sz="4" w:space="0" w:color="auto"/>
              <w:right w:val="single" w:sz="4" w:space="0" w:color="auto"/>
            </w:tcBorders>
            <w:noWrap/>
          </w:tcPr>
          <w:p w14:paraId="43896340" w14:textId="74B05A3A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Brennan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08B16A91" w14:textId="772C7677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1951E7C3" w14:textId="7CC8F8CC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7634E852" w14:textId="44D00E7F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311D47CF" w14:textId="77777777" w:rsidTr="005A3AAC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</w:tcBorders>
            <w:noWrap/>
          </w:tcPr>
          <w:p w14:paraId="41C85E68" w14:textId="622A0616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noWrap/>
          </w:tcPr>
          <w:p w14:paraId="3EDA8D61" w14:textId="6BF181A6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David</w:t>
            </w:r>
          </w:p>
        </w:tc>
        <w:tc>
          <w:tcPr>
            <w:tcW w:w="1719" w:type="dxa"/>
            <w:tcBorders>
              <w:right w:val="single" w:sz="4" w:space="0" w:color="auto"/>
            </w:tcBorders>
            <w:noWrap/>
          </w:tcPr>
          <w:p w14:paraId="616E94A8" w14:textId="5F9FA84F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Crosslin</w:t>
            </w:r>
            <w:proofErr w:type="spellEnd"/>
          </w:p>
        </w:tc>
        <w:tc>
          <w:tcPr>
            <w:tcW w:w="1325" w:type="dxa"/>
            <w:tcBorders>
              <w:left w:val="single" w:sz="4" w:space="0" w:color="auto"/>
            </w:tcBorders>
            <w:noWrap/>
          </w:tcPr>
          <w:p w14:paraId="6A49E9BD" w14:textId="629415FB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noWrap/>
          </w:tcPr>
          <w:p w14:paraId="3098E967" w14:textId="2C8268F8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Joshua</w:t>
            </w:r>
          </w:p>
        </w:tc>
        <w:tc>
          <w:tcPr>
            <w:tcW w:w="1677" w:type="dxa"/>
            <w:tcBorders>
              <w:right w:val="single" w:sz="4" w:space="0" w:color="auto"/>
            </w:tcBorders>
            <w:noWrap/>
          </w:tcPr>
          <w:p w14:paraId="753EE3EA" w14:textId="2201BC5A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Denny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08BA7D80" w14:textId="072DB596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756D43C8" w14:textId="513F5F09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7BCE36E7" w14:textId="44FDA212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4C7BBC94" w14:textId="77777777" w:rsidTr="005A3A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</w:tcBorders>
            <w:noWrap/>
          </w:tcPr>
          <w:p w14:paraId="21BEA444" w14:textId="11AF1211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noWrap/>
          </w:tcPr>
          <w:p w14:paraId="29B09614" w14:textId="6ABB9F5C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Gail</w:t>
            </w:r>
          </w:p>
        </w:tc>
        <w:tc>
          <w:tcPr>
            <w:tcW w:w="1719" w:type="dxa"/>
            <w:tcBorders>
              <w:right w:val="single" w:sz="4" w:space="0" w:color="auto"/>
            </w:tcBorders>
            <w:noWrap/>
          </w:tcPr>
          <w:p w14:paraId="767A3AC7" w14:textId="5E99DC9E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Jarvik</w:t>
            </w:r>
            <w:r w:rsidRPr="00C716B8">
              <w:rPr>
                <w:rFonts w:asciiTheme="majorHAnsi" w:hAnsiTheme="majorHAnsi" w:cstheme="majorHAnsi"/>
                <w:b/>
                <w:sz w:val="18"/>
                <w:szCs w:val="18"/>
              </w:rPr>
              <w:t>*</w:t>
            </w:r>
          </w:p>
        </w:tc>
        <w:tc>
          <w:tcPr>
            <w:tcW w:w="1325" w:type="dxa"/>
            <w:tcBorders>
              <w:left w:val="single" w:sz="4" w:space="0" w:color="auto"/>
            </w:tcBorders>
            <w:noWrap/>
          </w:tcPr>
          <w:p w14:paraId="4A2DE95E" w14:textId="3D9F0241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noWrap/>
          </w:tcPr>
          <w:p w14:paraId="5E5E8567" w14:textId="37A37C66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Hwaida</w:t>
            </w:r>
            <w:proofErr w:type="spellEnd"/>
          </w:p>
        </w:tc>
        <w:tc>
          <w:tcPr>
            <w:tcW w:w="1677" w:type="dxa"/>
            <w:tcBorders>
              <w:right w:val="single" w:sz="4" w:space="0" w:color="auto"/>
            </w:tcBorders>
            <w:noWrap/>
          </w:tcPr>
          <w:p w14:paraId="6B309A7B" w14:textId="15E81545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Hannoush</w:t>
            </w:r>
            <w:proofErr w:type="spellEnd"/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42A34743" w14:textId="77777777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0CF1A272" w14:textId="1F224FA0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2CF19F5F" w14:textId="7F9C02BF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574B13D9" w14:textId="77777777" w:rsidTr="005A3AAC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</w:tcBorders>
            <w:noWrap/>
          </w:tcPr>
          <w:p w14:paraId="41FE5507" w14:textId="3726FAB1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noWrap/>
          </w:tcPr>
          <w:p w14:paraId="5510D086" w14:textId="673F8A14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 xml:space="preserve">Eric </w:t>
            </w:r>
          </w:p>
        </w:tc>
        <w:tc>
          <w:tcPr>
            <w:tcW w:w="1719" w:type="dxa"/>
            <w:tcBorders>
              <w:right w:val="single" w:sz="4" w:space="0" w:color="auto"/>
            </w:tcBorders>
            <w:noWrap/>
          </w:tcPr>
          <w:p w14:paraId="011C7C80" w14:textId="3C2C9131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Larson*</w:t>
            </w:r>
          </w:p>
        </w:tc>
        <w:tc>
          <w:tcPr>
            <w:tcW w:w="1325" w:type="dxa"/>
            <w:tcBorders>
              <w:left w:val="single" w:sz="4" w:space="0" w:color="auto"/>
            </w:tcBorders>
            <w:noWrap/>
          </w:tcPr>
          <w:p w14:paraId="3CE0E97B" w14:textId="2CBCC7A3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noWrap/>
          </w:tcPr>
          <w:p w14:paraId="1B69E941" w14:textId="0384C519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Dave</w:t>
            </w:r>
          </w:p>
        </w:tc>
        <w:tc>
          <w:tcPr>
            <w:tcW w:w="1677" w:type="dxa"/>
            <w:tcBorders>
              <w:right w:val="single" w:sz="4" w:space="0" w:color="auto"/>
            </w:tcBorders>
            <w:noWrap/>
          </w:tcPr>
          <w:p w14:paraId="49263230" w14:textId="1789F912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Kaufman</w:t>
            </w:r>
          </w:p>
        </w:tc>
        <w:tc>
          <w:tcPr>
            <w:tcW w:w="1351" w:type="dxa"/>
            <w:tcBorders>
              <w:left w:val="single" w:sz="4" w:space="0" w:color="auto"/>
            </w:tcBorders>
            <w:noWrap/>
          </w:tcPr>
          <w:p w14:paraId="59603187" w14:textId="77777777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065" w:type="dxa"/>
            <w:noWrap/>
          </w:tcPr>
          <w:p w14:paraId="5A58FCEE" w14:textId="240B1BB8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right w:val="single" w:sz="4" w:space="0" w:color="auto"/>
            </w:tcBorders>
            <w:noWrap/>
          </w:tcPr>
          <w:p w14:paraId="22EC1E17" w14:textId="025578E2" w:rsidR="005A3AAC" w:rsidRPr="00C716B8" w:rsidRDefault="005A3AAC" w:rsidP="005A3A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A3AAC" w:rsidRPr="00786BC4" w14:paraId="00DAF1C0" w14:textId="77777777" w:rsidTr="005A3A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tcBorders>
              <w:left w:val="single" w:sz="4" w:space="0" w:color="auto"/>
              <w:bottom w:val="single" w:sz="4" w:space="0" w:color="auto"/>
            </w:tcBorders>
            <w:noWrap/>
          </w:tcPr>
          <w:p w14:paraId="76454E36" w14:textId="1C6C095C" w:rsidR="005A3AAC" w:rsidRPr="00C716B8" w:rsidRDefault="005A3AAC" w:rsidP="005A3AA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bottom w:val="single" w:sz="4" w:space="0" w:color="auto"/>
            </w:tcBorders>
            <w:noWrap/>
          </w:tcPr>
          <w:p w14:paraId="5BD65A69" w14:textId="47A655E9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Kathleen</w:t>
            </w:r>
          </w:p>
        </w:tc>
        <w:tc>
          <w:tcPr>
            <w:tcW w:w="1719" w:type="dxa"/>
            <w:tcBorders>
              <w:bottom w:val="single" w:sz="4" w:space="0" w:color="auto"/>
              <w:right w:val="single" w:sz="4" w:space="0" w:color="auto"/>
            </w:tcBorders>
            <w:noWrap/>
          </w:tcPr>
          <w:p w14:paraId="49576475" w14:textId="0D6F6643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Leppig</w:t>
            </w:r>
            <w:proofErr w:type="spellEnd"/>
          </w:p>
        </w:tc>
        <w:tc>
          <w:tcPr>
            <w:tcW w:w="1325" w:type="dxa"/>
            <w:tcBorders>
              <w:left w:val="single" w:sz="4" w:space="0" w:color="auto"/>
              <w:bottom w:val="single" w:sz="4" w:space="0" w:color="auto"/>
            </w:tcBorders>
            <w:noWrap/>
          </w:tcPr>
          <w:p w14:paraId="38B5AF13" w14:textId="3D44D972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078" w:type="dxa"/>
            <w:tcBorders>
              <w:bottom w:val="single" w:sz="4" w:space="0" w:color="auto"/>
            </w:tcBorders>
            <w:noWrap/>
          </w:tcPr>
          <w:p w14:paraId="2D0A4C30" w14:textId="2324E8BB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Teri</w:t>
            </w:r>
          </w:p>
        </w:tc>
        <w:tc>
          <w:tcPr>
            <w:tcW w:w="1677" w:type="dxa"/>
            <w:tcBorders>
              <w:bottom w:val="single" w:sz="4" w:space="0" w:color="auto"/>
              <w:right w:val="single" w:sz="4" w:space="0" w:color="auto"/>
            </w:tcBorders>
            <w:noWrap/>
          </w:tcPr>
          <w:p w14:paraId="7F199092" w14:textId="5A010275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Manolio</w:t>
            </w:r>
            <w:proofErr w:type="spellEnd"/>
          </w:p>
        </w:tc>
        <w:tc>
          <w:tcPr>
            <w:tcW w:w="1351" w:type="dxa"/>
            <w:tcBorders>
              <w:left w:val="single" w:sz="4" w:space="0" w:color="auto"/>
              <w:bottom w:val="single" w:sz="4" w:space="0" w:color="auto"/>
            </w:tcBorders>
            <w:noWrap/>
          </w:tcPr>
          <w:p w14:paraId="12CC27A7" w14:textId="5CBAAAE6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C716B8">
              <w:rPr>
                <w:rFonts w:asciiTheme="majorHAnsi" w:hAnsiTheme="majorHAnsi" w:cstheme="majorHAnsi"/>
                <w:sz w:val="18"/>
                <w:szCs w:val="18"/>
              </w:rPr>
              <w:t>*Site PI</w:t>
            </w:r>
          </w:p>
        </w:tc>
        <w:tc>
          <w:tcPr>
            <w:tcW w:w="1065" w:type="dxa"/>
            <w:tcBorders>
              <w:bottom w:val="single" w:sz="4" w:space="0" w:color="auto"/>
            </w:tcBorders>
            <w:noWrap/>
          </w:tcPr>
          <w:p w14:paraId="3D19F9D3" w14:textId="10D41336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306" w:type="dxa"/>
            <w:tcBorders>
              <w:bottom w:val="single" w:sz="4" w:space="0" w:color="auto"/>
              <w:right w:val="single" w:sz="4" w:space="0" w:color="auto"/>
            </w:tcBorders>
            <w:noWrap/>
          </w:tcPr>
          <w:p w14:paraId="2891EA6C" w14:textId="5E698304" w:rsidR="005A3AAC" w:rsidRPr="00C716B8" w:rsidRDefault="005A3AAC" w:rsidP="005A3A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bookmarkEnd w:id="0"/>
    </w:tbl>
    <w:p w14:paraId="25472FD1" w14:textId="77777777" w:rsidR="008674F5" w:rsidRPr="00EC7E54" w:rsidRDefault="008674F5" w:rsidP="008674F5">
      <w:pPr>
        <w:rPr>
          <w:rFonts w:asciiTheme="minorHAnsi" w:hAnsiTheme="minorHAnsi" w:cstheme="minorHAnsi"/>
          <w:color w:val="008BCC"/>
          <w:sz w:val="16"/>
        </w:rPr>
      </w:pPr>
    </w:p>
    <w:sectPr w:rsidR="008674F5" w:rsidRPr="00EC7E54" w:rsidSect="00B1027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6BA6F5" w14:textId="77777777" w:rsidR="00F954B4" w:rsidRDefault="00F954B4" w:rsidP="00F0408D">
      <w:r>
        <w:separator/>
      </w:r>
    </w:p>
  </w:endnote>
  <w:endnote w:type="continuationSeparator" w:id="0">
    <w:p w14:paraId="5303663C" w14:textId="77777777" w:rsidR="00F954B4" w:rsidRDefault="00F954B4" w:rsidP="00F040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C6C579" w14:textId="77777777" w:rsidR="00F954B4" w:rsidRDefault="00F954B4" w:rsidP="00F0408D">
      <w:r>
        <w:separator/>
      </w:r>
    </w:p>
  </w:footnote>
  <w:footnote w:type="continuationSeparator" w:id="0">
    <w:p w14:paraId="14B44E53" w14:textId="77777777" w:rsidR="00F954B4" w:rsidRDefault="00F954B4" w:rsidP="00F0408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wNLc0NjMzNLSwNDNW0lEKTi0uzszPAykwNKsFAGaINTEtAAAA"/>
  </w:docVars>
  <w:rsids>
    <w:rsidRoot w:val="008674F5"/>
    <w:rsid w:val="00000E2B"/>
    <w:rsid w:val="000022EB"/>
    <w:rsid w:val="00007043"/>
    <w:rsid w:val="000179AE"/>
    <w:rsid w:val="00062D8A"/>
    <w:rsid w:val="00063470"/>
    <w:rsid w:val="0009427C"/>
    <w:rsid w:val="000A4CA4"/>
    <w:rsid w:val="000B2C8E"/>
    <w:rsid w:val="000C1A03"/>
    <w:rsid w:val="000D53B8"/>
    <w:rsid w:val="000F1B1C"/>
    <w:rsid w:val="00141AAE"/>
    <w:rsid w:val="0017012B"/>
    <w:rsid w:val="00174139"/>
    <w:rsid w:val="001A2C30"/>
    <w:rsid w:val="001D32DE"/>
    <w:rsid w:val="0022130F"/>
    <w:rsid w:val="00222705"/>
    <w:rsid w:val="0026275A"/>
    <w:rsid w:val="0027562F"/>
    <w:rsid w:val="0029282A"/>
    <w:rsid w:val="002E32D0"/>
    <w:rsid w:val="002E36B1"/>
    <w:rsid w:val="002F05A0"/>
    <w:rsid w:val="002F2A30"/>
    <w:rsid w:val="002F695C"/>
    <w:rsid w:val="00303174"/>
    <w:rsid w:val="0032537C"/>
    <w:rsid w:val="003471FB"/>
    <w:rsid w:val="00391C87"/>
    <w:rsid w:val="003A32B0"/>
    <w:rsid w:val="003A645E"/>
    <w:rsid w:val="003F5744"/>
    <w:rsid w:val="00466BC8"/>
    <w:rsid w:val="00467BF0"/>
    <w:rsid w:val="00474E6F"/>
    <w:rsid w:val="00495383"/>
    <w:rsid w:val="004B3BE6"/>
    <w:rsid w:val="004E58AB"/>
    <w:rsid w:val="00500AAF"/>
    <w:rsid w:val="005145D5"/>
    <w:rsid w:val="00516FF9"/>
    <w:rsid w:val="00531A75"/>
    <w:rsid w:val="005A3AAC"/>
    <w:rsid w:val="005B1B45"/>
    <w:rsid w:val="005C2DF3"/>
    <w:rsid w:val="005D5FD1"/>
    <w:rsid w:val="005D642F"/>
    <w:rsid w:val="005E1AF0"/>
    <w:rsid w:val="00602389"/>
    <w:rsid w:val="0062038E"/>
    <w:rsid w:val="006840A2"/>
    <w:rsid w:val="006B5B88"/>
    <w:rsid w:val="006D0819"/>
    <w:rsid w:val="006F2937"/>
    <w:rsid w:val="0075793B"/>
    <w:rsid w:val="00757A19"/>
    <w:rsid w:val="00762443"/>
    <w:rsid w:val="00763A6D"/>
    <w:rsid w:val="00771ADA"/>
    <w:rsid w:val="00784EAF"/>
    <w:rsid w:val="00786BC4"/>
    <w:rsid w:val="00790882"/>
    <w:rsid w:val="007C2DD3"/>
    <w:rsid w:val="00806E14"/>
    <w:rsid w:val="00821811"/>
    <w:rsid w:val="00845125"/>
    <w:rsid w:val="0086115F"/>
    <w:rsid w:val="008674F5"/>
    <w:rsid w:val="00867E66"/>
    <w:rsid w:val="00873895"/>
    <w:rsid w:val="008A5C0D"/>
    <w:rsid w:val="008E2F14"/>
    <w:rsid w:val="00940C5F"/>
    <w:rsid w:val="00965C23"/>
    <w:rsid w:val="00977663"/>
    <w:rsid w:val="00984108"/>
    <w:rsid w:val="00A00046"/>
    <w:rsid w:val="00A05073"/>
    <w:rsid w:val="00A12807"/>
    <w:rsid w:val="00A42447"/>
    <w:rsid w:val="00A920D5"/>
    <w:rsid w:val="00AF6B77"/>
    <w:rsid w:val="00B06799"/>
    <w:rsid w:val="00B32A2E"/>
    <w:rsid w:val="00B6351C"/>
    <w:rsid w:val="00B712B6"/>
    <w:rsid w:val="00B83B1D"/>
    <w:rsid w:val="00B95739"/>
    <w:rsid w:val="00BA53AE"/>
    <w:rsid w:val="00BB4EB9"/>
    <w:rsid w:val="00BE5ECA"/>
    <w:rsid w:val="00C050E8"/>
    <w:rsid w:val="00C05E41"/>
    <w:rsid w:val="00C12735"/>
    <w:rsid w:val="00C20FB9"/>
    <w:rsid w:val="00C23541"/>
    <w:rsid w:val="00C34257"/>
    <w:rsid w:val="00C45D6B"/>
    <w:rsid w:val="00C5149B"/>
    <w:rsid w:val="00C716B8"/>
    <w:rsid w:val="00C77B70"/>
    <w:rsid w:val="00C92FE6"/>
    <w:rsid w:val="00C954C6"/>
    <w:rsid w:val="00C96CB1"/>
    <w:rsid w:val="00CA6264"/>
    <w:rsid w:val="00CB3FCD"/>
    <w:rsid w:val="00CE7B7B"/>
    <w:rsid w:val="00D31FF6"/>
    <w:rsid w:val="00D41105"/>
    <w:rsid w:val="00D55C64"/>
    <w:rsid w:val="00D6364F"/>
    <w:rsid w:val="00D650C4"/>
    <w:rsid w:val="00D74353"/>
    <w:rsid w:val="00D76584"/>
    <w:rsid w:val="00D91772"/>
    <w:rsid w:val="00D9307D"/>
    <w:rsid w:val="00DA2C13"/>
    <w:rsid w:val="00DB30CE"/>
    <w:rsid w:val="00DD2C85"/>
    <w:rsid w:val="00DE71A4"/>
    <w:rsid w:val="00DE75C1"/>
    <w:rsid w:val="00DF2A9A"/>
    <w:rsid w:val="00DF5D78"/>
    <w:rsid w:val="00E26971"/>
    <w:rsid w:val="00E40CFB"/>
    <w:rsid w:val="00E4320D"/>
    <w:rsid w:val="00EA1E33"/>
    <w:rsid w:val="00EC098B"/>
    <w:rsid w:val="00EC7E54"/>
    <w:rsid w:val="00EE62BD"/>
    <w:rsid w:val="00F0408D"/>
    <w:rsid w:val="00F11F14"/>
    <w:rsid w:val="00F12BC6"/>
    <w:rsid w:val="00F3086D"/>
    <w:rsid w:val="00F3566B"/>
    <w:rsid w:val="00F44648"/>
    <w:rsid w:val="00F54A65"/>
    <w:rsid w:val="00F867A4"/>
    <w:rsid w:val="00F954B4"/>
    <w:rsid w:val="00FA0042"/>
    <w:rsid w:val="00FA73A1"/>
    <w:rsid w:val="00FB6BDE"/>
    <w:rsid w:val="00FC044E"/>
    <w:rsid w:val="00FC788E"/>
    <w:rsid w:val="00FE05B0"/>
    <w:rsid w:val="00FE4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8CD07"/>
  <w15:chartTrackingRefBased/>
  <w15:docId w15:val="{D28AB93D-8A0D-4806-881D-CA55DC89B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74F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4-Accent3">
    <w:name w:val="List Table 4 Accent 3"/>
    <w:basedOn w:val="TableNormal"/>
    <w:uiPriority w:val="49"/>
    <w:rsid w:val="008674F5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040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408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040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408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55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4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6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2A3722-B29B-445C-B44C-A377F14E65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7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ods, Laura Allison B</dc:creator>
  <cp:keywords/>
  <dc:description/>
  <cp:lastModifiedBy>Stone, Timoethia M</cp:lastModifiedBy>
  <cp:revision>7</cp:revision>
  <cp:lastPrinted>2020-02-13T14:58:00Z</cp:lastPrinted>
  <dcterms:created xsi:type="dcterms:W3CDTF">2020-02-13T15:16:00Z</dcterms:created>
  <dcterms:modified xsi:type="dcterms:W3CDTF">2020-02-17T18:42:00Z</dcterms:modified>
</cp:coreProperties>
</file>